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A8CB79" w14:textId="68AAB5EC" w:rsidR="0044506A" w:rsidRPr="00A553C1" w:rsidRDefault="00E06635" w:rsidP="00A553C1">
      <w:pPr>
        <w:pStyle w:val="Heading1"/>
        <w:spacing w:before="240"/>
        <w:jc w:val="center"/>
        <w:rPr>
          <w:noProof/>
        </w:rPr>
      </w:pPr>
      <w:bookmarkStart w:id="0" w:name="_Hlk65055461"/>
      <w:r w:rsidRPr="00891FEB">
        <w:t>Exercise</w:t>
      </w:r>
      <w:r w:rsidRPr="00D71EA0">
        <w:t xml:space="preserve">: </w:t>
      </w:r>
      <w:r w:rsidR="00641B98">
        <w:rPr>
          <w:noProof/>
        </w:rPr>
        <w:t>DOM and Events</w:t>
      </w:r>
    </w:p>
    <w:bookmarkEnd w:id="0"/>
    <w:p w14:paraId="02775812" w14:textId="6CE19194" w:rsidR="0044506A" w:rsidRPr="00A02696" w:rsidRDefault="002A5E85" w:rsidP="0044506A">
      <w:pPr>
        <w:pStyle w:val="Heading2"/>
        <w:rPr>
          <w:noProof/>
          <w:highlight w:val="yellow"/>
        </w:rPr>
      </w:pPr>
      <w:r w:rsidRPr="00A02696">
        <w:rPr>
          <w:noProof/>
          <w:highlight w:val="yellow"/>
        </w:rPr>
        <w:t>Subtraction</w:t>
      </w:r>
    </w:p>
    <w:p w14:paraId="4DABBA12" w14:textId="5FA9E194" w:rsidR="00641B98" w:rsidRPr="00575488" w:rsidRDefault="00641B98" w:rsidP="00641B98">
      <w:pPr>
        <w:rPr>
          <w:rFonts w:cstheme="minorHAnsi"/>
          <w:noProof/>
          <w:lang w:val="bg-BG"/>
        </w:rPr>
      </w:pPr>
      <w:r w:rsidRPr="00575488">
        <w:rPr>
          <w:rFonts w:cstheme="minorHAnsi"/>
          <w:noProof/>
        </w:rPr>
        <w:t xml:space="preserve">An HTML page holds </w:t>
      </w:r>
      <w:r w:rsidRPr="00575488">
        <w:rPr>
          <w:rFonts w:cstheme="minorHAnsi"/>
          <w:b/>
          <w:noProof/>
        </w:rPr>
        <w:t>two text fields</w:t>
      </w:r>
      <w:r w:rsidRPr="00575488">
        <w:rPr>
          <w:rFonts w:cstheme="minorHAnsi"/>
          <w:noProof/>
        </w:rPr>
        <w:t xml:space="preserve"> with ids </w:t>
      </w:r>
      <w:r w:rsidRPr="00641B98">
        <w:rPr>
          <w:rFonts w:cstheme="minorHAnsi"/>
          <w:noProof/>
        </w:rPr>
        <w:t>"</w:t>
      </w:r>
      <w:r w:rsidRPr="00641B98">
        <w:rPr>
          <w:rFonts w:ascii="Consolas" w:hAnsi="Consolas" w:cstheme="minorHAnsi"/>
          <w:b/>
          <w:noProof/>
        </w:rPr>
        <w:t>firstNumber</w:t>
      </w:r>
      <w:r w:rsidRPr="00641B98">
        <w:rPr>
          <w:rFonts w:cstheme="minorHAnsi"/>
          <w:b/>
          <w:bCs/>
          <w:noProof/>
        </w:rPr>
        <w:t>"</w:t>
      </w:r>
      <w:r w:rsidRPr="00575488">
        <w:rPr>
          <w:rFonts w:cstheme="minorHAnsi"/>
          <w:noProof/>
        </w:rPr>
        <w:t xml:space="preserve"> and </w:t>
      </w:r>
      <w:r w:rsidRPr="00641B98">
        <w:rPr>
          <w:rFonts w:cstheme="minorHAnsi"/>
          <w:noProof/>
        </w:rPr>
        <w:t>"</w:t>
      </w:r>
      <w:r w:rsidRPr="00641B98">
        <w:rPr>
          <w:rFonts w:ascii="Consolas" w:hAnsi="Consolas" w:cstheme="minorHAnsi"/>
          <w:b/>
          <w:noProof/>
        </w:rPr>
        <w:t>secondNumber</w:t>
      </w:r>
      <w:r w:rsidRPr="00641B98">
        <w:rPr>
          <w:rFonts w:cstheme="minorHAnsi"/>
          <w:noProof/>
        </w:rPr>
        <w:t>".</w:t>
      </w:r>
      <w:r w:rsidRPr="00575488">
        <w:rPr>
          <w:rFonts w:cstheme="minorHAnsi"/>
          <w:noProof/>
        </w:rPr>
        <w:t xml:space="preserve"> Write a </w:t>
      </w:r>
      <w:r w:rsidRPr="00575488">
        <w:rPr>
          <w:rFonts w:cstheme="minorHAnsi"/>
          <w:bCs/>
          <w:noProof/>
        </w:rPr>
        <w:t>function</w:t>
      </w:r>
      <w:r w:rsidRPr="00575488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that</w:t>
      </w:r>
      <w:r w:rsidRPr="00575488">
        <w:rPr>
          <w:rFonts w:cstheme="minorHAnsi"/>
          <w:noProof/>
        </w:rPr>
        <w:t xml:space="preserve"> </w:t>
      </w:r>
      <w:r w:rsidRPr="00575488">
        <w:rPr>
          <w:rFonts w:cstheme="minorHAnsi"/>
          <w:b/>
          <w:noProof/>
        </w:rPr>
        <w:t>subtract</w:t>
      </w:r>
      <w:r w:rsidRPr="00641B98">
        <w:rPr>
          <w:rFonts w:cstheme="minorHAnsi"/>
          <w:b/>
          <w:bCs/>
          <w:noProof/>
        </w:rPr>
        <w:t>s</w:t>
      </w:r>
      <w:r>
        <w:rPr>
          <w:rFonts w:cstheme="minorHAnsi"/>
          <w:noProof/>
        </w:rPr>
        <w:t xml:space="preserve"> </w:t>
      </w:r>
      <w:r w:rsidRPr="00575488">
        <w:rPr>
          <w:rFonts w:cstheme="minorHAnsi"/>
          <w:noProof/>
        </w:rPr>
        <w:t xml:space="preserve">the values from these text fields and display the result in the </w:t>
      </w:r>
      <w:r w:rsidRPr="004740A4">
        <w:rPr>
          <w:rFonts w:ascii="Consolas" w:hAnsi="Consolas" w:cstheme="minorHAnsi"/>
          <w:b/>
          <w:noProof/>
        </w:rPr>
        <w:t>div</w:t>
      </w:r>
      <w:r w:rsidRPr="00575488">
        <w:rPr>
          <w:rFonts w:cstheme="minorHAnsi"/>
          <w:noProof/>
        </w:rPr>
        <w:t xml:space="preserve"> named </w:t>
      </w:r>
      <w:r w:rsidRPr="004740A4">
        <w:rPr>
          <w:rFonts w:cstheme="minorHAnsi"/>
          <w:noProof/>
        </w:rPr>
        <w:t>"</w:t>
      </w:r>
      <w:r w:rsidRPr="004740A4">
        <w:rPr>
          <w:rFonts w:ascii="Consolas" w:hAnsi="Consolas" w:cstheme="minorHAnsi"/>
          <w:b/>
          <w:noProof/>
        </w:rPr>
        <w:t>result</w:t>
      </w:r>
      <w:r w:rsidRPr="004740A4">
        <w:rPr>
          <w:rFonts w:cstheme="minorHAnsi"/>
          <w:noProof/>
        </w:rPr>
        <w:t>"</w:t>
      </w:r>
      <w:r w:rsidRPr="00575488">
        <w:rPr>
          <w:rFonts w:cstheme="minorHAnsi"/>
          <w:noProof/>
        </w:rPr>
        <w:t>.</w:t>
      </w:r>
    </w:p>
    <w:p w14:paraId="500E1709" w14:textId="77777777" w:rsidR="00641B98" w:rsidRPr="00FE3AFD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TML and JavaScript Code</w:t>
      </w:r>
    </w:p>
    <w:p w14:paraId="47968D95" w14:textId="77777777" w:rsidR="00641B98" w:rsidRPr="00141AF2" w:rsidRDefault="00641B98" w:rsidP="00641B98">
      <w:pPr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>Implement the above</w:t>
      </w:r>
      <w:r w:rsidRPr="00141AF2">
        <w:rPr>
          <w:rFonts w:cstheme="minorHAnsi"/>
          <w:b/>
          <w:noProof/>
        </w:rPr>
        <w:t xml:space="preserve"> </w:t>
      </w:r>
      <w:r w:rsidRPr="00141AF2">
        <w:rPr>
          <w:rFonts w:cstheme="minorHAnsi"/>
          <w:noProof/>
        </w:rPr>
        <w:t xml:space="preserve">to provide the following functionality: </w:t>
      </w:r>
    </w:p>
    <w:p w14:paraId="75C27ABF" w14:textId="77777777" w:rsidR="00641B98" w:rsidRPr="00141AF2" w:rsidRDefault="00641B98" w:rsidP="00641B98">
      <w:pPr>
        <w:numPr>
          <w:ilvl w:val="0"/>
          <w:numId w:val="48"/>
        </w:numPr>
        <w:contextualSpacing/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>Your fun</w:t>
      </w:r>
      <w:r>
        <w:rPr>
          <w:rFonts w:cstheme="minorHAnsi"/>
          <w:noProof/>
        </w:rPr>
        <w:t xml:space="preserve">ction should take the values of </w:t>
      </w:r>
      <w:r w:rsidRPr="00141AF2">
        <w:rPr>
          <w:rFonts w:cstheme="minorHAnsi"/>
          <w:noProof/>
        </w:rPr>
        <w:t>"</w:t>
      </w:r>
      <w:r w:rsidRPr="00B242F5">
        <w:rPr>
          <w:rFonts w:ascii="Consolas" w:hAnsi="Consolas" w:cstheme="minorHAnsi"/>
          <w:b/>
          <w:noProof/>
        </w:rPr>
        <w:t>firstNumber</w:t>
      </w:r>
      <w:r w:rsidRPr="00141AF2">
        <w:rPr>
          <w:rFonts w:cstheme="minorHAnsi"/>
          <w:noProof/>
        </w:rPr>
        <w:t>" and "</w:t>
      </w:r>
      <w:r w:rsidRPr="00B242F5">
        <w:rPr>
          <w:rFonts w:ascii="Consolas" w:hAnsi="Consolas" w:cstheme="minorHAnsi"/>
          <w:b/>
          <w:noProof/>
        </w:rPr>
        <w:t>secondNumber</w:t>
      </w:r>
      <w:r w:rsidRPr="00141AF2">
        <w:rPr>
          <w:rFonts w:cstheme="minorHAnsi"/>
          <w:noProof/>
        </w:rPr>
        <w:t xml:space="preserve">", </w:t>
      </w:r>
      <w:r w:rsidRPr="00141AF2">
        <w:rPr>
          <w:rFonts w:cstheme="minorHAnsi"/>
          <w:b/>
          <w:noProof/>
        </w:rPr>
        <w:t>convert</w:t>
      </w:r>
      <w:r w:rsidRPr="00141AF2">
        <w:rPr>
          <w:rFonts w:cstheme="minorHAnsi"/>
          <w:noProof/>
        </w:rPr>
        <w:t xml:space="preserve"> them to numbers, </w:t>
      </w:r>
      <w:r w:rsidRPr="00141AF2">
        <w:rPr>
          <w:rFonts w:cstheme="minorHAnsi"/>
          <w:b/>
          <w:noProof/>
        </w:rPr>
        <w:t>subtract</w:t>
      </w:r>
      <w:r>
        <w:rPr>
          <w:rFonts w:cstheme="minorHAnsi"/>
          <w:noProof/>
        </w:rPr>
        <w:t xml:space="preserve"> the</w:t>
      </w:r>
      <w:r w:rsidRPr="00A67D5A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second number from the first </w:t>
      </w:r>
      <w:r w:rsidRPr="00141AF2">
        <w:rPr>
          <w:rFonts w:cstheme="minorHAnsi"/>
          <w:noProof/>
        </w:rPr>
        <w:t xml:space="preserve">one and then append the result to the </w:t>
      </w:r>
      <w:r w:rsidRPr="00B242F5">
        <w:rPr>
          <w:rFonts w:ascii="Consolas" w:hAnsi="Consolas" w:cstheme="minorHAnsi"/>
          <w:b/>
          <w:noProof/>
        </w:rPr>
        <w:t>&lt;div&gt;</w:t>
      </w:r>
      <w:r w:rsidRPr="00141AF2">
        <w:rPr>
          <w:rFonts w:cstheme="minorHAnsi"/>
          <w:noProof/>
        </w:rPr>
        <w:t xml:space="preserve"> with </w:t>
      </w:r>
      <w:r w:rsidRPr="00B242F5">
        <w:rPr>
          <w:rFonts w:ascii="Consolas" w:hAnsi="Consolas" w:cstheme="minorHAnsi"/>
          <w:b/>
          <w:noProof/>
        </w:rPr>
        <w:t>id="result"</w:t>
      </w:r>
      <w:r w:rsidRPr="00141AF2">
        <w:rPr>
          <w:rFonts w:cstheme="minorHAnsi"/>
          <w:noProof/>
        </w:rPr>
        <w:t>.</w:t>
      </w:r>
    </w:p>
    <w:p w14:paraId="40EBE7A0" w14:textId="77777777" w:rsidR="00641B98" w:rsidRPr="00141AF2" w:rsidRDefault="00641B98" w:rsidP="00641B98">
      <w:pPr>
        <w:numPr>
          <w:ilvl w:val="0"/>
          <w:numId w:val="48"/>
        </w:numPr>
        <w:contextualSpacing/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 xml:space="preserve">Your function should be able to work with </w:t>
      </w:r>
      <w:r w:rsidRPr="00141AF2">
        <w:rPr>
          <w:rFonts w:cstheme="minorHAnsi"/>
          <w:b/>
          <w:noProof/>
        </w:rPr>
        <w:t>any 2 numbers</w:t>
      </w:r>
      <w:r w:rsidRPr="00141AF2">
        <w:rPr>
          <w:rFonts w:cstheme="minorHAnsi"/>
          <w:noProof/>
        </w:rPr>
        <w:t xml:space="preserve"> in the inputs, not only the ones given in the example.</w:t>
      </w:r>
    </w:p>
    <w:p w14:paraId="3521B0E1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688B73B7" w14:textId="77777777" w:rsidR="00641B98" w:rsidRPr="00FE3AFD" w:rsidRDefault="00641B98" w:rsidP="00641B98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0AA01321" wp14:editId="0750A73F">
            <wp:extent cx="3489267" cy="2002536"/>
            <wp:effectExtent l="19050" t="1905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600" cy="2014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E3145D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4A91084E" w14:textId="77777777" w:rsidR="00641B98" w:rsidRPr="009678AA" w:rsidRDefault="00641B98" w:rsidP="00641B98">
      <w:pPr>
        <w:rPr>
          <w:noProof/>
          <w:lang w:val="bg-BG"/>
        </w:rPr>
      </w:pPr>
      <w:r w:rsidRPr="00F25E26">
        <w:rPr>
          <w:rFonts w:cstheme="minorHAnsi"/>
          <w:noProof/>
        </w:rPr>
        <w:t xml:space="preserve">We see that the </w:t>
      </w:r>
      <w:r w:rsidRPr="00F25E26">
        <w:rPr>
          <w:rFonts w:cstheme="minorHAnsi"/>
          <w:b/>
          <w:noProof/>
        </w:rPr>
        <w:t>textboxes</w:t>
      </w:r>
      <w:r w:rsidRPr="00F25E26">
        <w:rPr>
          <w:rFonts w:cstheme="minorHAnsi"/>
          <w:noProof/>
        </w:rPr>
        <w:t xml:space="preserve"> and the </w:t>
      </w:r>
      <w:r w:rsidRPr="00A54720">
        <w:rPr>
          <w:rFonts w:ascii="Consolas" w:hAnsi="Consolas" w:cstheme="minorHAnsi"/>
          <w:b/>
          <w:noProof/>
        </w:rPr>
        <w:t>div</w:t>
      </w:r>
      <w:r w:rsidRPr="00F25E26">
        <w:rPr>
          <w:rFonts w:cstheme="minorHAnsi"/>
          <w:noProof/>
        </w:rPr>
        <w:t xml:space="preserve"> have </w:t>
      </w:r>
      <w:r w:rsidRPr="00A54720">
        <w:rPr>
          <w:rFonts w:ascii="Consolas" w:hAnsi="Consolas" w:cstheme="minorHAnsi"/>
          <w:b/>
          <w:noProof/>
        </w:rPr>
        <w:t>id</w:t>
      </w:r>
      <w:r w:rsidRPr="00F25E26">
        <w:rPr>
          <w:rFonts w:cstheme="minorHAnsi"/>
          <w:noProof/>
        </w:rPr>
        <w:t xml:space="preserve"> attributes on them.</w:t>
      </w:r>
      <w:r w:rsidRPr="009678AA">
        <w:rPr>
          <w:rFonts w:cstheme="minorHAnsi"/>
          <w:noProof/>
          <w:sz w:val="24"/>
          <w:szCs w:val="24"/>
          <w:lang w:val="bg-BG"/>
        </w:rPr>
        <w:br/>
      </w:r>
      <w:r w:rsidRPr="009678AA">
        <w:rPr>
          <w:noProof/>
          <w:lang w:val="bg-BG" w:eastAsia="bg-BG"/>
        </w:rPr>
        <w:drawing>
          <wp:inline distT="0" distB="0" distL="0" distR="0" wp14:anchorId="406E11E8" wp14:editId="3AA56FE0">
            <wp:extent cx="5495925" cy="1013074"/>
            <wp:effectExtent l="19050" t="1905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12269" cy="10160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F86DFB" w14:textId="63AD4659" w:rsidR="00641B98" w:rsidRPr="00F25E26" w:rsidRDefault="00641B98" w:rsidP="00641B98">
      <w:pPr>
        <w:rPr>
          <w:rFonts w:cstheme="minorHAnsi"/>
          <w:noProof/>
          <w:lang w:val="bg-BG"/>
        </w:rPr>
      </w:pPr>
      <w:r w:rsidRPr="00F25E26">
        <w:rPr>
          <w:rFonts w:cstheme="minorHAnsi"/>
          <w:noProof/>
        </w:rPr>
        <w:t xml:space="preserve">We can take the numbers directly from the input field by using the </w:t>
      </w:r>
      <w:r w:rsidRPr="00F25E26">
        <w:rPr>
          <w:rFonts w:ascii="Consolas" w:hAnsi="Consolas" w:cstheme="minorHAnsi"/>
          <w:b/>
          <w:noProof/>
        </w:rPr>
        <w:t>getElementById()</w:t>
      </w:r>
      <w:r w:rsidRPr="00F25E26">
        <w:rPr>
          <w:rFonts w:cstheme="minorHAnsi"/>
          <w:b/>
          <w:noProof/>
        </w:rPr>
        <w:t xml:space="preserve"> </w:t>
      </w:r>
      <w:r w:rsidRPr="00F25E26">
        <w:rPr>
          <w:rFonts w:cstheme="minorHAnsi"/>
          <w:noProof/>
        </w:rPr>
        <w:t>function. After we have taken the elements from the DOM, it</w:t>
      </w:r>
      <w:r w:rsidR="00A54720">
        <w:rPr>
          <w:rFonts w:cstheme="minorHAnsi"/>
          <w:noProof/>
        </w:rPr>
        <w:t>'</w:t>
      </w:r>
      <w:r w:rsidRPr="00F25E26">
        <w:rPr>
          <w:rFonts w:cstheme="minorHAnsi"/>
          <w:noProof/>
        </w:rPr>
        <w:t xml:space="preserve">s time to do the actual work. We get the values of the two </w:t>
      </w:r>
      <w:r w:rsidRPr="00A54720">
        <w:rPr>
          <w:rFonts w:ascii="Consolas" w:hAnsi="Consolas" w:cstheme="minorHAnsi"/>
          <w:b/>
          <w:noProof/>
        </w:rPr>
        <w:t>textboxes</w:t>
      </w:r>
      <w:r w:rsidRPr="00F25E26">
        <w:rPr>
          <w:rFonts w:cstheme="minorHAnsi"/>
          <w:noProof/>
        </w:rPr>
        <w:t>,</w:t>
      </w:r>
      <w:r>
        <w:rPr>
          <w:rFonts w:cstheme="minorHAnsi"/>
          <w:b/>
          <w:noProof/>
        </w:rPr>
        <w:t xml:space="preserve"> </w:t>
      </w:r>
      <w:r w:rsidRPr="00F25E26">
        <w:rPr>
          <w:rFonts w:cstheme="minorHAnsi"/>
          <w:noProof/>
        </w:rPr>
        <w:t xml:space="preserve">as one would expect, </w:t>
      </w:r>
      <w:r>
        <w:rPr>
          <w:rFonts w:cstheme="minorHAnsi"/>
          <w:noProof/>
        </w:rPr>
        <w:t xml:space="preserve">the type </w:t>
      </w:r>
      <w:r w:rsidRPr="00F25E26">
        <w:rPr>
          <w:rFonts w:cstheme="minorHAnsi"/>
          <w:noProof/>
        </w:rPr>
        <w:t xml:space="preserve">is </w:t>
      </w:r>
      <w:r w:rsidRPr="00A54720">
        <w:rPr>
          <w:rFonts w:ascii="Consolas" w:hAnsi="Consolas" w:cstheme="minorHAnsi"/>
          <w:b/>
          <w:noProof/>
        </w:rPr>
        <w:t>text</w:t>
      </w:r>
      <w:r w:rsidRPr="00F25E26">
        <w:rPr>
          <w:rFonts w:cstheme="minorHAnsi"/>
          <w:noProof/>
        </w:rPr>
        <w:t xml:space="preserve">. </w:t>
      </w:r>
      <w:r>
        <w:rPr>
          <w:rFonts w:cstheme="minorHAnsi"/>
          <w:noProof/>
        </w:rPr>
        <w:t xml:space="preserve">To </w:t>
      </w:r>
      <w:r w:rsidRPr="00F25E26">
        <w:rPr>
          <w:rFonts w:cstheme="minorHAnsi"/>
          <w:noProof/>
        </w:rPr>
        <w:t xml:space="preserve">get a </w:t>
      </w:r>
      <w:r w:rsidRPr="00F25E26">
        <w:rPr>
          <w:rFonts w:cstheme="minorHAnsi"/>
          <w:b/>
          <w:noProof/>
        </w:rPr>
        <w:t>number</w:t>
      </w:r>
      <w:r w:rsidRPr="00F25E26">
        <w:rPr>
          <w:rFonts w:cstheme="minorHAnsi"/>
          <w:noProof/>
        </w:rPr>
        <w:t xml:space="preserve">, we need to use a function to </w:t>
      </w:r>
      <w:r w:rsidRPr="00F25E26">
        <w:rPr>
          <w:rFonts w:cstheme="minorHAnsi"/>
          <w:b/>
          <w:noProof/>
        </w:rPr>
        <w:t>parse</w:t>
      </w:r>
      <w:r w:rsidRPr="00F25E26">
        <w:rPr>
          <w:rFonts w:cstheme="minorHAnsi"/>
          <w:noProof/>
        </w:rPr>
        <w:t xml:space="preserve"> </w:t>
      </w:r>
      <w:r w:rsidRPr="00F25E26">
        <w:rPr>
          <w:rFonts w:cstheme="minorHAnsi"/>
          <w:b/>
          <w:noProof/>
        </w:rPr>
        <w:t>them</w:t>
      </w:r>
      <w:r w:rsidRPr="00F25E26">
        <w:rPr>
          <w:rFonts w:cstheme="minorHAnsi"/>
          <w:noProof/>
        </w:rPr>
        <w:t xml:space="preserve">. </w:t>
      </w:r>
    </w:p>
    <w:p w14:paraId="2DA00143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119F9A68" wp14:editId="3EC41F6C">
            <wp:extent cx="5495925" cy="504825"/>
            <wp:effectExtent l="19050" t="1905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504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5D4154" w14:textId="2FB7348E" w:rsidR="00641B98" w:rsidRPr="00F25E26" w:rsidRDefault="00641B98" w:rsidP="00641B98">
      <w:pPr>
        <w:rPr>
          <w:rFonts w:cstheme="minorHAnsi"/>
          <w:noProof/>
          <w:lang w:val="bg-BG"/>
        </w:rPr>
      </w:pPr>
      <w:r w:rsidRPr="00F25E26">
        <w:rPr>
          <w:rFonts w:cstheme="minorHAnsi"/>
          <w:noProof/>
        </w:rPr>
        <w:t>All that</w:t>
      </w:r>
      <w:r w:rsidR="001F0D57">
        <w:rPr>
          <w:rFonts w:cstheme="minorHAnsi"/>
          <w:noProof/>
        </w:rPr>
        <w:t>'</w:t>
      </w:r>
      <w:r w:rsidRPr="00F25E26">
        <w:rPr>
          <w:rFonts w:cstheme="minorHAnsi"/>
          <w:noProof/>
        </w:rPr>
        <w:t>s left for you to</w:t>
      </w:r>
      <w:r>
        <w:rPr>
          <w:rFonts w:cstheme="minorHAnsi"/>
          <w:noProof/>
        </w:rPr>
        <w:t xml:space="preserve"> do is </w:t>
      </w:r>
      <w:r w:rsidRPr="00F25E26">
        <w:rPr>
          <w:rFonts w:cstheme="minorHAnsi"/>
          <w:noProof/>
        </w:rPr>
        <w:t xml:space="preserve">append the result to the </w:t>
      </w:r>
      <w:r w:rsidRPr="001F0D57">
        <w:rPr>
          <w:rFonts w:ascii="Consolas" w:hAnsi="Consolas" w:cstheme="minorHAnsi"/>
          <w:b/>
          <w:noProof/>
        </w:rPr>
        <w:t>div</w:t>
      </w:r>
      <w:r w:rsidRPr="00F25E26">
        <w:rPr>
          <w:rFonts w:cstheme="minorHAnsi"/>
          <w:noProof/>
        </w:rPr>
        <w:t xml:space="preserve">. </w:t>
      </w:r>
    </w:p>
    <w:p w14:paraId="06CDE3CB" w14:textId="77777777" w:rsidR="00641B98" w:rsidRPr="00C31E36" w:rsidRDefault="00641B98" w:rsidP="002A5E85">
      <w:pPr>
        <w:pStyle w:val="Heading2"/>
        <w:rPr>
          <w:noProof/>
          <w:highlight w:val="yellow"/>
        </w:rPr>
      </w:pPr>
      <w:r w:rsidRPr="00C31E36">
        <w:rPr>
          <w:noProof/>
          <w:highlight w:val="yellow"/>
        </w:rPr>
        <w:lastRenderedPageBreak/>
        <w:t>Pascal or Camel Case</w:t>
      </w:r>
    </w:p>
    <w:p w14:paraId="23A892DA" w14:textId="77777777" w:rsidR="00641B98" w:rsidRPr="00753299" w:rsidRDefault="00641B98" w:rsidP="00641B98">
      <w:pPr>
        <w:rPr>
          <w:lang w:val="bg-BG"/>
        </w:rPr>
      </w:pPr>
      <w:r w:rsidRPr="00753299">
        <w:rPr>
          <w:noProof/>
          <w:szCs w:val="24"/>
        </w:rPr>
        <w:t xml:space="preserve">An </w:t>
      </w:r>
      <w:r>
        <w:rPr>
          <w:rFonts w:cstheme="minorHAnsi"/>
          <w:b/>
          <w:noProof/>
          <w:szCs w:val="24"/>
        </w:rPr>
        <w:t>HTML</w:t>
      </w:r>
      <w:r w:rsidRPr="00753299">
        <w:rPr>
          <w:noProof/>
          <w:szCs w:val="24"/>
        </w:rPr>
        <w:t xml:space="preserve"> file is given and your task is to </w:t>
      </w:r>
      <w:r>
        <w:t>w</w:t>
      </w:r>
      <w:r w:rsidRPr="00895F7F">
        <w:t xml:space="preserve">rite a function that takes </w:t>
      </w:r>
      <w:r w:rsidRPr="00895F7F">
        <w:rPr>
          <w:b/>
        </w:rPr>
        <w:t>two string parameters</w:t>
      </w:r>
      <w:r>
        <w:t xml:space="preserve"> as an input and transforms the </w:t>
      </w:r>
      <w:r w:rsidRPr="00753299">
        <w:rPr>
          <w:b/>
        </w:rPr>
        <w:t>first parameter</w:t>
      </w:r>
      <w:r>
        <w:t xml:space="preserve"> to the type required by the </w:t>
      </w:r>
      <w:r w:rsidRPr="00753299">
        <w:rPr>
          <w:b/>
        </w:rPr>
        <w:t>second parameter</w:t>
      </w:r>
      <w:r>
        <w:t>.</w:t>
      </w:r>
    </w:p>
    <w:p w14:paraId="15168034" w14:textId="77777777" w:rsidR="00641B98" w:rsidRPr="00895F7F" w:rsidRDefault="00641B98" w:rsidP="00641B98">
      <w:pPr>
        <w:pStyle w:val="ListParagraph"/>
        <w:numPr>
          <w:ilvl w:val="0"/>
          <w:numId w:val="51"/>
        </w:numPr>
        <w:rPr>
          <w:lang w:val="bg-BG"/>
        </w:rPr>
      </w:pPr>
      <w:r w:rsidRPr="00895F7F">
        <w:rPr>
          <w:b/>
        </w:rPr>
        <w:t>The first parameter</w:t>
      </w:r>
      <w:r w:rsidRPr="00895F7F">
        <w:t xml:space="preserve"> will be the text that you need to modify depending on the second parameter. The words in it will </w:t>
      </w:r>
      <w:r w:rsidRPr="00895F7F">
        <w:rPr>
          <w:b/>
        </w:rPr>
        <w:t>always</w:t>
      </w:r>
      <w:r w:rsidRPr="00895F7F">
        <w:t xml:space="preserve"> be </w:t>
      </w:r>
      <w:r w:rsidRPr="00895F7F">
        <w:rPr>
          <w:b/>
        </w:rPr>
        <w:t>separated by space</w:t>
      </w:r>
      <w:r w:rsidRPr="00895F7F">
        <w:t>.</w:t>
      </w:r>
    </w:p>
    <w:p w14:paraId="1B40F78D" w14:textId="77777777" w:rsidR="00641B98" w:rsidRPr="00895F7F" w:rsidRDefault="00641B98" w:rsidP="00641B98">
      <w:pPr>
        <w:pStyle w:val="ListParagraph"/>
        <w:numPr>
          <w:ilvl w:val="0"/>
          <w:numId w:val="51"/>
        </w:numPr>
        <w:rPr>
          <w:lang w:val="bg-BG"/>
        </w:rPr>
      </w:pPr>
      <w:r w:rsidRPr="00895F7F">
        <w:rPr>
          <w:b/>
        </w:rPr>
        <w:t>The second parameter</w:t>
      </w:r>
      <w:r w:rsidRPr="00895F7F">
        <w:t xml:space="preserve"> will be either "</w:t>
      </w:r>
      <w:r w:rsidRPr="00895F7F">
        <w:rPr>
          <w:rStyle w:val="CodeChar"/>
        </w:rPr>
        <w:t>Camel Case</w:t>
      </w:r>
      <w:r w:rsidRPr="00895F7F">
        <w:t>" or "</w:t>
      </w:r>
      <w:r w:rsidRPr="00895F7F">
        <w:rPr>
          <w:rStyle w:val="CodeChar"/>
        </w:rPr>
        <w:t>Pascal Case</w:t>
      </w:r>
      <w:r w:rsidRPr="00895F7F">
        <w:t>". In case o</w:t>
      </w:r>
      <w:r>
        <w:t xml:space="preserve">f different input, your </w:t>
      </w:r>
      <w:r w:rsidRPr="00DD070A">
        <w:rPr>
          <w:b/>
        </w:rPr>
        <w:t>output</w:t>
      </w:r>
      <w:r>
        <w:t xml:space="preserve"> should be </w:t>
      </w:r>
      <w:r w:rsidRPr="00895F7F">
        <w:rPr>
          <w:b/>
        </w:rPr>
        <w:t>"</w:t>
      </w:r>
      <w:r w:rsidRPr="00895F7F">
        <w:rPr>
          <w:rStyle w:val="CodeChar"/>
        </w:rPr>
        <w:t>Error!</w:t>
      </w:r>
      <w:r w:rsidRPr="00895F7F">
        <w:rPr>
          <w:b/>
        </w:rPr>
        <w:t>"</w:t>
      </w:r>
    </w:p>
    <w:p w14:paraId="26659997" w14:textId="546461BA" w:rsidR="00641B98" w:rsidRPr="00895F7F" w:rsidRDefault="00641B98" w:rsidP="00641B98">
      <w:pPr>
        <w:rPr>
          <w:lang w:val="bg-BG"/>
        </w:rPr>
      </w:pPr>
      <w:r>
        <w:rPr>
          <w:rFonts w:cstheme="minorHAnsi"/>
          <w:noProof/>
          <w:szCs w:val="24"/>
        </w:rPr>
        <w:t>When the button is clicked</w:t>
      </w:r>
      <w:r w:rsidR="000D444D">
        <w:rPr>
          <w:rFonts w:cstheme="minorHAnsi"/>
          <w:noProof/>
          <w:szCs w:val="24"/>
        </w:rPr>
        <w:t>,</w:t>
      </w:r>
      <w:r>
        <w:rPr>
          <w:rFonts w:cstheme="minorHAnsi"/>
          <w:noProof/>
          <w:szCs w:val="24"/>
        </w:rPr>
        <w:t xml:space="preserve"> the function should</w:t>
      </w:r>
      <w:r w:rsidRPr="00DC06DB">
        <w:rPr>
          <w:rFonts w:cstheme="minorHAnsi"/>
          <w:noProof/>
          <w:szCs w:val="24"/>
        </w:rPr>
        <w:t xml:space="preserve"> </w:t>
      </w:r>
      <w:r w:rsidRPr="00895F7F">
        <w:t xml:space="preserve">convert the first string to either of the cases. The </w:t>
      </w:r>
      <w:r w:rsidRPr="00895F7F">
        <w:rPr>
          <w:b/>
        </w:rPr>
        <w:t>output</w:t>
      </w:r>
      <w:r w:rsidRPr="00895F7F">
        <w:t xml:space="preserve"> should consist of only </w:t>
      </w:r>
      <w:r w:rsidRPr="00895F7F">
        <w:rPr>
          <w:b/>
        </w:rPr>
        <w:t>one word</w:t>
      </w:r>
      <w:r w:rsidRPr="00895F7F">
        <w:t xml:space="preserve"> </w:t>
      </w:r>
      <w:r w:rsidR="000D444D">
        <w:t>–</w:t>
      </w:r>
      <w:r w:rsidRPr="00895F7F">
        <w:t xml:space="preserve"> the string you have modified. </w:t>
      </w:r>
      <w:r>
        <w:t xml:space="preserve">Once your </w:t>
      </w:r>
      <w:r w:rsidRPr="00753299">
        <w:rPr>
          <w:b/>
        </w:rPr>
        <w:t>output</w:t>
      </w:r>
      <w:r>
        <w:t xml:space="preserve"> is done, you should set it as HTML to the </w:t>
      </w:r>
      <w:r w:rsidRPr="000D444D">
        <w:rPr>
          <w:rFonts w:ascii="Consolas" w:hAnsi="Consolas"/>
          <w:b/>
        </w:rPr>
        <w:t>&lt;span&gt;</w:t>
      </w:r>
      <w:r>
        <w:t xml:space="preserve"> </w:t>
      </w:r>
      <w:r w:rsidRPr="00753299">
        <w:rPr>
          <w:b/>
        </w:rPr>
        <w:t>element</w:t>
      </w:r>
      <w:r>
        <w:t xml:space="preserve">. </w:t>
      </w:r>
      <w:r w:rsidRPr="00895F7F">
        <w:t>For more information, see the examples below:</w:t>
      </w:r>
    </w:p>
    <w:p w14:paraId="22C206A1" w14:textId="77777777" w:rsidR="00641B98" w:rsidRPr="00895F7F" w:rsidRDefault="00641B98" w:rsidP="00641B98">
      <w:pPr>
        <w:pStyle w:val="Heading3"/>
        <w:rPr>
          <w:lang w:val="bg-BG"/>
        </w:rPr>
      </w:pPr>
      <w:r w:rsidRPr="00895F7F">
        <w:t>Example</w:t>
      </w:r>
    </w:p>
    <w:tbl>
      <w:tblPr>
        <w:tblStyle w:val="TableGrid"/>
        <w:tblW w:w="907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3969"/>
      </w:tblGrid>
      <w:tr w:rsidR="00641B98" w:rsidRPr="00895F7F" w14:paraId="58DEB18A" w14:textId="77777777" w:rsidTr="00BA703E">
        <w:tc>
          <w:tcPr>
            <w:tcW w:w="5102" w:type="dxa"/>
            <w:shd w:val="clear" w:color="auto" w:fill="D9D9D9" w:themeFill="background1" w:themeFillShade="D9"/>
          </w:tcPr>
          <w:p w14:paraId="088520FD" w14:textId="77777777" w:rsidR="00641B98" w:rsidRPr="00E2551E" w:rsidRDefault="00641B98" w:rsidP="00BA703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2551E">
              <w:rPr>
                <w:rFonts w:cstheme="minorHAnsi"/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64F3CDC" w14:textId="77777777" w:rsidR="00641B98" w:rsidRPr="00E2551E" w:rsidRDefault="00641B98" w:rsidP="00BA703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2551E">
              <w:rPr>
                <w:rFonts w:cstheme="minorHAnsi"/>
                <w:b/>
              </w:rPr>
              <w:t>Output</w:t>
            </w:r>
          </w:p>
        </w:tc>
      </w:tr>
      <w:tr w:rsidR="00641B98" w:rsidRPr="00753299" w14:paraId="7E78C7FA" w14:textId="77777777" w:rsidTr="00BA703E">
        <w:tc>
          <w:tcPr>
            <w:tcW w:w="5102" w:type="dxa"/>
          </w:tcPr>
          <w:p w14:paraId="724DF17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this is an example", "Camel Case"</w:t>
            </w:r>
          </w:p>
        </w:tc>
        <w:tc>
          <w:tcPr>
            <w:tcW w:w="3969" w:type="dxa"/>
            <w:vAlign w:val="center"/>
          </w:tcPr>
          <w:p w14:paraId="333474FC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thisIsAnExample</w:t>
            </w:r>
          </w:p>
        </w:tc>
      </w:tr>
      <w:tr w:rsidR="00641B98" w:rsidRPr="00895F7F" w14:paraId="5078AC31" w14:textId="77777777" w:rsidTr="00BA703E">
        <w:tc>
          <w:tcPr>
            <w:tcW w:w="5102" w:type="dxa"/>
          </w:tcPr>
          <w:p w14:paraId="7A9CB94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secOND eXamPLE", "Pascal Case"</w:t>
            </w:r>
          </w:p>
        </w:tc>
        <w:tc>
          <w:tcPr>
            <w:tcW w:w="3969" w:type="dxa"/>
            <w:vAlign w:val="center"/>
          </w:tcPr>
          <w:p w14:paraId="697BE12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SecondExample</w:t>
            </w:r>
          </w:p>
        </w:tc>
      </w:tr>
      <w:tr w:rsidR="00641B98" w:rsidRPr="00895F7F" w14:paraId="5EDD6772" w14:textId="77777777" w:rsidTr="00BA703E">
        <w:tc>
          <w:tcPr>
            <w:tcW w:w="5102" w:type="dxa"/>
          </w:tcPr>
          <w:p w14:paraId="4072C1A5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Invalid Input", "Another Case"</w:t>
            </w:r>
          </w:p>
        </w:tc>
        <w:tc>
          <w:tcPr>
            <w:tcW w:w="3969" w:type="dxa"/>
            <w:vAlign w:val="center"/>
          </w:tcPr>
          <w:p w14:paraId="0D7BBBB9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ED665F0" w14:textId="77777777" w:rsidR="00641B98" w:rsidRPr="00895F7F" w:rsidRDefault="00641B98" w:rsidP="00641B98">
      <w:pPr>
        <w:pStyle w:val="Heading3"/>
        <w:rPr>
          <w:lang w:val="bg-BG"/>
        </w:rPr>
      </w:pPr>
      <w:r w:rsidRPr="00895F7F">
        <w:t>Hints</w:t>
      </w:r>
    </w:p>
    <w:p w14:paraId="3211AD1D" w14:textId="77777777" w:rsidR="00641B98" w:rsidRPr="00895F7F" w:rsidRDefault="00641B98" w:rsidP="00641B98">
      <w:pPr>
        <w:rPr>
          <w:lang w:val="bg-BG"/>
        </w:rPr>
      </w:pPr>
      <w:r w:rsidRPr="00895F7F">
        <w:t>First, take the two values from the input fields:</w:t>
      </w:r>
    </w:p>
    <w:p w14:paraId="6B2AEE00" w14:textId="77777777" w:rsidR="00641B98" w:rsidRPr="00895F7F" w:rsidRDefault="00641B98" w:rsidP="00641B98">
      <w:pPr>
        <w:rPr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5B35C53C" wp14:editId="5C90A932">
            <wp:extent cx="5619750" cy="411116"/>
            <wp:effectExtent l="19050" t="19050" r="0" b="8255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t="24786" r="7255" b="20031"/>
                    <a:stretch/>
                  </pic:blipFill>
                  <pic:spPr bwMode="auto">
                    <a:xfrm>
                      <a:off x="0" y="0"/>
                      <a:ext cx="5682726" cy="4157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9663E" w14:textId="77777777" w:rsidR="00641B98" w:rsidRPr="00895F7F" w:rsidRDefault="00641B98" w:rsidP="00641B98">
      <w:pPr>
        <w:rPr>
          <w:lang w:val="bg-BG"/>
        </w:rPr>
      </w:pPr>
      <w:r w:rsidRPr="00895F7F">
        <w:t>Then, write a function that generates the result:</w:t>
      </w:r>
    </w:p>
    <w:p w14:paraId="42D43642" w14:textId="407B6A28" w:rsidR="00641B98" w:rsidRPr="00895F7F" w:rsidRDefault="00641B98" w:rsidP="00641B98">
      <w:pPr>
        <w:pStyle w:val="ListParagraph"/>
        <w:numPr>
          <w:ilvl w:val="0"/>
          <w:numId w:val="52"/>
        </w:numPr>
        <w:rPr>
          <w:lang w:val="bg-BG"/>
        </w:rPr>
      </w:pPr>
      <w:r w:rsidRPr="00895F7F">
        <w:t xml:space="preserve">First, convert all the </w:t>
      </w:r>
      <w:r>
        <w:rPr>
          <w:b/>
        </w:rPr>
        <w:t>letters to lower</w:t>
      </w:r>
      <w:r w:rsidRPr="00895F7F">
        <w:rPr>
          <w:b/>
        </w:rPr>
        <w:t>case</w:t>
      </w:r>
      <w:r w:rsidR="001915BB" w:rsidRPr="001915BB">
        <w:rPr>
          <w:bCs/>
        </w:rPr>
        <w:t>.</w:t>
      </w:r>
    </w:p>
    <w:p w14:paraId="623264BB" w14:textId="59A4477D" w:rsidR="00641B98" w:rsidRPr="00895F7F" w:rsidRDefault="00641B98" w:rsidP="00641B98">
      <w:pPr>
        <w:pStyle w:val="ListParagraph"/>
        <w:numPr>
          <w:ilvl w:val="0"/>
          <w:numId w:val="52"/>
        </w:numPr>
        <w:rPr>
          <w:lang w:val="bg-BG"/>
        </w:rPr>
      </w:pPr>
      <w:r w:rsidRPr="00895F7F">
        <w:t xml:space="preserve">Depending on the command, make the input either </w:t>
      </w:r>
      <w:r w:rsidRPr="00895F7F">
        <w:rPr>
          <w:rFonts w:ascii="Consolas" w:hAnsi="Consolas"/>
          <w:b/>
          <w:noProof/>
        </w:rPr>
        <w:t>Pascal Case</w:t>
      </w:r>
      <w:r w:rsidRPr="00895F7F">
        <w:rPr>
          <w:noProof/>
        </w:rPr>
        <w:t xml:space="preserve"> </w:t>
      </w:r>
      <w:r w:rsidRPr="00895F7F">
        <w:t xml:space="preserve">or </w:t>
      </w:r>
      <w:r w:rsidRPr="00895F7F">
        <w:rPr>
          <w:rFonts w:ascii="Consolas" w:hAnsi="Consolas"/>
          <w:b/>
          <w:noProof/>
        </w:rPr>
        <w:t>Camel Case</w:t>
      </w:r>
      <w:r w:rsidR="001915BB" w:rsidRPr="001915BB">
        <w:rPr>
          <w:rFonts w:cstheme="minorHAnsi"/>
          <w:bCs/>
          <w:noProof/>
        </w:rPr>
        <w:t>.</w:t>
      </w:r>
    </w:p>
    <w:p w14:paraId="424F4335" w14:textId="77777777" w:rsidR="00641B98" w:rsidRPr="00E2551E" w:rsidRDefault="00641B98" w:rsidP="00641B98">
      <w:pPr>
        <w:rPr>
          <w:b/>
          <w:sz w:val="24"/>
          <w:szCs w:val="24"/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7CAC6F9B" wp14:editId="68F51B2D">
            <wp:extent cx="5619750" cy="2469782"/>
            <wp:effectExtent l="19050" t="19050" r="0" b="6985"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33743" cy="2475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D229F5" w14:textId="77777777" w:rsidR="00641B98" w:rsidRPr="00C92D0C" w:rsidRDefault="00641B98" w:rsidP="00A7191E">
      <w:pPr>
        <w:pStyle w:val="Heading2"/>
        <w:rPr>
          <w:noProof/>
          <w:highlight w:val="yellow"/>
        </w:rPr>
      </w:pPr>
      <w:r w:rsidRPr="00C92D0C">
        <w:rPr>
          <w:noProof/>
          <w:highlight w:val="yellow"/>
        </w:rPr>
        <w:t>Accordion</w:t>
      </w:r>
    </w:p>
    <w:p w14:paraId="1AA096D0" w14:textId="77777777" w:rsidR="00641B98" w:rsidRPr="00A0152A" w:rsidRDefault="00641B98" w:rsidP="00641B98">
      <w:pPr>
        <w:rPr>
          <w:noProof/>
          <w:lang w:val="bg-BG"/>
        </w:rPr>
      </w:pPr>
      <w:r w:rsidRPr="00A0152A">
        <w:rPr>
          <w:noProof/>
        </w:rPr>
        <w:t xml:space="preserve">An </w:t>
      </w:r>
      <w:r>
        <w:rPr>
          <w:rFonts w:cstheme="minorHAnsi"/>
          <w:b/>
          <w:noProof/>
        </w:rPr>
        <w:t>HTML</w:t>
      </w:r>
      <w:r w:rsidRPr="00A0152A">
        <w:rPr>
          <w:noProof/>
        </w:rPr>
        <w:t xml:space="preserve"> file is given and your task is to show </w:t>
      </w:r>
      <w:r w:rsidRPr="00A0152A">
        <w:rPr>
          <w:b/>
          <w:noProof/>
        </w:rPr>
        <w:t>more</w:t>
      </w:r>
      <w:r w:rsidRPr="00A0152A">
        <w:rPr>
          <w:noProof/>
        </w:rPr>
        <w:t>/</w:t>
      </w:r>
      <w:r w:rsidRPr="00A0152A">
        <w:rPr>
          <w:b/>
          <w:noProof/>
        </w:rPr>
        <w:t>less</w:t>
      </w:r>
      <w:r w:rsidRPr="00A0152A">
        <w:rPr>
          <w:noProof/>
        </w:rPr>
        <w:t xml:space="preserve"> information</w:t>
      </w:r>
      <w:r>
        <w:rPr>
          <w:noProof/>
        </w:rPr>
        <w:t>. B</w:t>
      </w:r>
      <w:r w:rsidRPr="00A0152A">
        <w:rPr>
          <w:noProof/>
        </w:rPr>
        <w:t xml:space="preserve">y clicking the </w:t>
      </w:r>
      <w:r w:rsidRPr="00A0152A">
        <w:rPr>
          <w:b/>
          <w:bCs/>
          <w:noProof/>
        </w:rPr>
        <w:t>[</w:t>
      </w:r>
      <w:r w:rsidRPr="00A0152A">
        <w:rPr>
          <w:rFonts w:ascii="Consolas" w:hAnsi="Consolas" w:cstheme="minorHAnsi"/>
          <w:b/>
          <w:bCs/>
          <w:noProof/>
        </w:rPr>
        <w:t>More</w:t>
      </w:r>
      <w:r w:rsidRPr="00A0152A">
        <w:rPr>
          <w:rFonts w:cstheme="minorHAnsi"/>
          <w:b/>
          <w:noProof/>
        </w:rPr>
        <w:t>] button</w:t>
      </w:r>
      <w:r w:rsidRPr="00A0152A">
        <w:rPr>
          <w:noProof/>
        </w:rPr>
        <w:t xml:space="preserve">, it should </w:t>
      </w:r>
      <w:r w:rsidRPr="00A0152A">
        <w:rPr>
          <w:rFonts w:cstheme="minorHAnsi"/>
          <w:b/>
          <w:noProof/>
        </w:rPr>
        <w:t>reveal</w:t>
      </w:r>
      <w:r w:rsidRPr="00A0152A">
        <w:rPr>
          <w:noProof/>
        </w:rPr>
        <w:t xml:space="preserve"> the content of a </w:t>
      </w:r>
      <w:r w:rsidRPr="00A0152A">
        <w:rPr>
          <w:b/>
          <w:noProof/>
        </w:rPr>
        <w:t>hidden</w:t>
      </w:r>
      <w:r w:rsidRPr="00A0152A">
        <w:rPr>
          <w:noProof/>
        </w:rPr>
        <w:t xml:space="preserve"> </w:t>
      </w:r>
      <w:r w:rsidRPr="00A7191E">
        <w:rPr>
          <w:rFonts w:ascii="Consolas" w:hAnsi="Consolas"/>
          <w:b/>
          <w:bCs/>
          <w:noProof/>
        </w:rPr>
        <w:t>div</w:t>
      </w:r>
      <w:r w:rsidRPr="00A0152A">
        <w:rPr>
          <w:noProof/>
        </w:rPr>
        <w:t xml:space="preserve"> and </w:t>
      </w:r>
      <w:r w:rsidRPr="00A0152A">
        <w:rPr>
          <w:b/>
          <w:noProof/>
        </w:rPr>
        <w:t>changes</w:t>
      </w:r>
      <w:r w:rsidRPr="00A0152A">
        <w:rPr>
          <w:noProof/>
        </w:rPr>
        <w:t xml:space="preserve"> the text of the button to </w:t>
      </w:r>
      <w:r w:rsidRPr="00A0152A">
        <w:rPr>
          <w:b/>
          <w:bCs/>
          <w:noProof/>
        </w:rPr>
        <w:t>[</w:t>
      </w:r>
      <w:r w:rsidRPr="00A0152A">
        <w:rPr>
          <w:rFonts w:ascii="Consolas" w:hAnsi="Consolas" w:cstheme="minorHAnsi"/>
          <w:b/>
          <w:bCs/>
          <w:noProof/>
        </w:rPr>
        <w:t>Less</w:t>
      </w:r>
      <w:r w:rsidRPr="00A0152A">
        <w:rPr>
          <w:rFonts w:cstheme="minorHAnsi"/>
          <w:b/>
          <w:noProof/>
        </w:rPr>
        <w:t>]</w:t>
      </w:r>
      <w:r w:rsidRPr="00A0152A">
        <w:rPr>
          <w:noProof/>
        </w:rPr>
        <w:t xml:space="preserve">. When the same link is clicked </w:t>
      </w:r>
      <w:r w:rsidRPr="00A0152A">
        <w:rPr>
          <w:b/>
          <w:noProof/>
        </w:rPr>
        <w:t>again</w:t>
      </w:r>
      <w:r w:rsidRPr="00A0152A">
        <w:rPr>
          <w:noProof/>
        </w:rPr>
        <w:t xml:space="preserve"> (now </w:t>
      </w:r>
      <w:r w:rsidRPr="00A0152A">
        <w:rPr>
          <w:noProof/>
        </w:rPr>
        <w:lastRenderedPageBreak/>
        <w:t xml:space="preserve">reading </w:t>
      </w:r>
      <w:r w:rsidRPr="00A0152A">
        <w:rPr>
          <w:rFonts w:cstheme="minorHAnsi"/>
          <w:b/>
          <w:noProof/>
        </w:rPr>
        <w:t>Less</w:t>
      </w:r>
      <w:r w:rsidRPr="00A0152A">
        <w:rPr>
          <w:noProof/>
        </w:rPr>
        <w:t xml:space="preserve">), </w:t>
      </w:r>
      <w:r w:rsidRPr="00A0152A">
        <w:rPr>
          <w:b/>
          <w:noProof/>
        </w:rPr>
        <w:t>hide</w:t>
      </w:r>
      <w:r w:rsidRPr="00A0152A">
        <w:rPr>
          <w:noProof/>
        </w:rPr>
        <w:t xml:space="preserve"> the div and </w:t>
      </w:r>
      <w:r w:rsidRPr="00A0152A">
        <w:rPr>
          <w:rFonts w:cstheme="minorHAnsi"/>
          <w:b/>
          <w:noProof/>
        </w:rPr>
        <w:t>change</w:t>
      </w:r>
      <w:r w:rsidRPr="00A0152A">
        <w:rPr>
          <w:noProof/>
        </w:rPr>
        <w:t xml:space="preserve"> the text of the link to </w:t>
      </w:r>
      <w:r w:rsidRPr="00A0152A">
        <w:rPr>
          <w:rFonts w:cstheme="minorHAnsi"/>
          <w:b/>
          <w:noProof/>
        </w:rPr>
        <w:t>More</w:t>
      </w:r>
      <w:r w:rsidRPr="00A0152A">
        <w:rPr>
          <w:noProof/>
        </w:rPr>
        <w:t xml:space="preserve">. Link action should be </w:t>
      </w:r>
      <w:r w:rsidRPr="00A0152A">
        <w:rPr>
          <w:rFonts w:cstheme="minorHAnsi"/>
          <w:b/>
          <w:noProof/>
        </w:rPr>
        <w:t>toggleable</w:t>
      </w:r>
      <w:r w:rsidRPr="00A0152A">
        <w:rPr>
          <w:noProof/>
        </w:rPr>
        <w:t xml:space="preserve"> (you sho</w:t>
      </w:r>
      <w:r>
        <w:rPr>
          <w:noProof/>
        </w:rPr>
        <w:t xml:space="preserve">uld be able to click the button an </w:t>
      </w:r>
      <w:r w:rsidRPr="00A0152A">
        <w:rPr>
          <w:noProof/>
        </w:rPr>
        <w:t>infinite amount of times).</w:t>
      </w:r>
    </w:p>
    <w:p w14:paraId="1DC67851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62026B3A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83C035B" wp14:editId="6C2F2D98">
            <wp:extent cx="5711190" cy="679206"/>
            <wp:effectExtent l="19050" t="19050" r="3810" b="698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\AppData\Local\Microsoft\Windows\INetCache\Content.Word\mor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679" cy="6843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D88BEE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63ADCD4" wp14:editId="270E5713">
            <wp:extent cx="5711485" cy="2560320"/>
            <wp:effectExtent l="19050" t="19050" r="381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es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913" cy="2562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CE69A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41A7842D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 xml:space="preserve">To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the text content of a button, you could use </w:t>
      </w:r>
      <w:r w:rsidRPr="00A0152A">
        <w:rPr>
          <w:rFonts w:ascii="Consolas" w:hAnsi="Consolas"/>
          <w:b/>
          <w:noProof/>
        </w:rPr>
        <w:t>getElementsByClassName</w:t>
      </w:r>
      <w:r w:rsidRPr="00A0152A">
        <w:rPr>
          <w:noProof/>
        </w:rPr>
        <w:t xml:space="preserve">. However, that returns a </w:t>
      </w:r>
      <w:r w:rsidRPr="00A0152A">
        <w:rPr>
          <w:b/>
          <w:noProof/>
        </w:rPr>
        <w:t>collection</w:t>
      </w:r>
      <w:r w:rsidRPr="00A0152A">
        <w:rPr>
          <w:noProof/>
        </w:rPr>
        <w:t xml:space="preserve"> and we need only </w:t>
      </w:r>
      <w:r w:rsidRPr="00A0152A">
        <w:rPr>
          <w:b/>
          <w:noProof/>
        </w:rPr>
        <w:t>one</w:t>
      </w:r>
      <w:r w:rsidRPr="00A0152A">
        <w:rPr>
          <w:noProof/>
        </w:rPr>
        <w:t xml:space="preserve"> element from it, so the correct way is to </w:t>
      </w:r>
      <w:r w:rsidRPr="00A0152A">
        <w:rPr>
          <w:b/>
          <w:noProof/>
        </w:rPr>
        <w:t>use</w:t>
      </w:r>
      <w:r w:rsidRPr="00A0152A">
        <w:rPr>
          <w:noProof/>
        </w:rPr>
        <w:t xml:space="preserve"> </w:t>
      </w:r>
      <w:r w:rsidRPr="00A0152A">
        <w:rPr>
          <w:rFonts w:ascii="Consolas" w:hAnsi="Consolas"/>
          <w:b/>
          <w:noProof/>
        </w:rPr>
        <w:t>getElementsByClassName("button")[0]</w:t>
      </w:r>
      <w:r w:rsidRPr="00A0152A">
        <w:rPr>
          <w:noProof/>
        </w:rPr>
        <w:t xml:space="preserve"> as it will return the needed span element.</w:t>
      </w:r>
    </w:p>
    <w:p w14:paraId="52869135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>After that</w:t>
      </w:r>
      <w:r>
        <w:rPr>
          <w:noProof/>
        </w:rPr>
        <w:t>,</w:t>
      </w:r>
      <w:r w:rsidRPr="00A0152A">
        <w:rPr>
          <w:noProof/>
        </w:rPr>
        <w:t xml:space="preserve"> we should change the </w:t>
      </w:r>
      <w:r w:rsidRPr="00A0152A">
        <w:rPr>
          <w:b/>
          <w:noProof/>
        </w:rPr>
        <w:t>display style</w:t>
      </w:r>
      <w:r w:rsidRPr="00A0152A">
        <w:rPr>
          <w:noProof/>
        </w:rPr>
        <w:t xml:space="preserve"> of the div with an </w:t>
      </w:r>
      <w:r w:rsidRPr="00A0152A">
        <w:rPr>
          <w:rFonts w:ascii="Consolas" w:hAnsi="Consolas"/>
          <w:b/>
          <w:noProof/>
        </w:rPr>
        <w:t>id</w:t>
      </w:r>
      <w:r w:rsidRPr="00A0152A">
        <w:rPr>
          <w:noProof/>
        </w:rPr>
        <w:t xml:space="preserve"> "</w:t>
      </w:r>
      <w:r w:rsidRPr="00A0152A">
        <w:rPr>
          <w:rFonts w:cstheme="minorHAnsi"/>
          <w:b/>
          <w:noProof/>
        </w:rPr>
        <w:t>extra</w:t>
      </w:r>
      <w:r w:rsidRPr="00A0152A">
        <w:rPr>
          <w:noProof/>
        </w:rPr>
        <w:t>". If the display style is "</w:t>
      </w:r>
      <w:r w:rsidRPr="00A0152A">
        <w:rPr>
          <w:rFonts w:cstheme="minorHAnsi"/>
          <w:b/>
          <w:noProof/>
        </w:rPr>
        <w:t>none</w:t>
      </w:r>
      <w:r w:rsidRPr="00A0152A">
        <w:rPr>
          <w:noProof/>
        </w:rPr>
        <w:t xml:space="preserve">", we should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it to "</w:t>
      </w:r>
      <w:r w:rsidRPr="00A0152A">
        <w:rPr>
          <w:rFonts w:cstheme="minorHAnsi"/>
          <w:b/>
          <w:noProof/>
        </w:rPr>
        <w:t>block</w:t>
      </w:r>
      <w:r w:rsidRPr="00A0152A">
        <w:rPr>
          <w:noProof/>
        </w:rPr>
        <w:t xml:space="preserve">" and the </w:t>
      </w:r>
      <w:r w:rsidRPr="00A0152A">
        <w:rPr>
          <w:b/>
          <w:noProof/>
        </w:rPr>
        <w:t>opposite</w:t>
      </w:r>
      <w:r w:rsidRPr="00A0152A">
        <w:rPr>
          <w:noProof/>
        </w:rPr>
        <w:t>.</w:t>
      </w:r>
    </w:p>
    <w:p w14:paraId="0F7D7673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 xml:space="preserve">Along with all of this, we should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the text content of the </w:t>
      </w:r>
      <w:r w:rsidRPr="00A0152A">
        <w:rPr>
          <w:b/>
          <w:noProof/>
        </w:rPr>
        <w:t>button</w:t>
      </w:r>
      <w:r w:rsidRPr="00A0152A">
        <w:rPr>
          <w:noProof/>
        </w:rPr>
        <w:t xml:space="preserve"> to </w:t>
      </w:r>
      <w:r w:rsidRPr="00A0152A">
        <w:rPr>
          <w:rFonts w:ascii="Consolas" w:hAnsi="Consolas"/>
          <w:b/>
          <w:bCs/>
          <w:noProof/>
        </w:rPr>
        <w:t>[</w:t>
      </w:r>
      <w:r w:rsidRPr="00A0152A">
        <w:rPr>
          <w:rFonts w:ascii="Consolas" w:hAnsi="Consolas"/>
          <w:b/>
          <w:noProof/>
        </w:rPr>
        <w:t>Less]</w:t>
      </w:r>
      <w:r w:rsidRPr="00A0152A">
        <w:rPr>
          <w:rFonts w:ascii="Consolas" w:hAnsi="Consolas"/>
          <w:noProof/>
        </w:rPr>
        <w:t>/[</w:t>
      </w:r>
      <w:r w:rsidRPr="00A0152A">
        <w:rPr>
          <w:rFonts w:ascii="Consolas" w:hAnsi="Consolas"/>
          <w:b/>
          <w:noProof/>
        </w:rPr>
        <w:t>More]</w:t>
      </w:r>
      <w:r w:rsidRPr="00A0152A">
        <w:rPr>
          <w:noProof/>
        </w:rPr>
        <w:t>.</w:t>
      </w:r>
    </w:p>
    <w:p w14:paraId="017B2DF5" w14:textId="77777777" w:rsidR="00641B98" w:rsidRPr="00F44A2A" w:rsidRDefault="00641B98" w:rsidP="00A7191E">
      <w:pPr>
        <w:pStyle w:val="Heading2"/>
        <w:rPr>
          <w:noProof/>
          <w:highlight w:val="yellow"/>
        </w:rPr>
      </w:pPr>
      <w:r w:rsidRPr="00F44A2A">
        <w:rPr>
          <w:noProof/>
          <w:highlight w:val="yellow"/>
        </w:rPr>
        <w:t>Search in List</w:t>
      </w:r>
    </w:p>
    <w:p w14:paraId="6D9EB64A" w14:textId="77777777" w:rsidR="00641B98" w:rsidRDefault="00641B98" w:rsidP="00641B98">
      <w:pPr>
        <w:rPr>
          <w:rFonts w:cstheme="minorHAnsi"/>
        </w:rPr>
      </w:pPr>
      <w:r>
        <w:t xml:space="preserve">An HTML page holds a </w:t>
      </w:r>
      <w:r w:rsidRPr="000E7EFD">
        <w:rPr>
          <w:b/>
        </w:rPr>
        <w:t>list</w:t>
      </w:r>
      <w:r>
        <w:t xml:space="preserve"> of towns, a </w:t>
      </w:r>
      <w:r w:rsidRPr="000E7EFD">
        <w:rPr>
          <w:b/>
        </w:rPr>
        <w:t>search</w:t>
      </w:r>
      <w:r>
        <w:t xml:space="preserve"> box, and a </w:t>
      </w:r>
      <w:r w:rsidRPr="000E7EFD">
        <w:rPr>
          <w:rStyle w:val="CodeChar"/>
        </w:rPr>
        <w:t>[Search]</w:t>
      </w:r>
      <w:r>
        <w:t xml:space="preserve"> button. Implement the </w:t>
      </w:r>
      <w:r w:rsidRPr="00B542A2">
        <w:rPr>
          <w:rStyle w:val="CodeChar"/>
        </w:rPr>
        <w:t>search</w:t>
      </w:r>
      <w:r>
        <w:t xml:space="preserve"> function to </w:t>
      </w:r>
      <w:r w:rsidRPr="0044011F">
        <w:rPr>
          <w:b/>
        </w:rPr>
        <w:t>bold</w:t>
      </w:r>
      <w:r>
        <w:t xml:space="preserve"> and </w:t>
      </w:r>
      <w:r w:rsidRPr="00040CA1">
        <w:rPr>
          <w:b/>
        </w:rPr>
        <w:t>underline</w:t>
      </w:r>
      <w:r>
        <w:t xml:space="preserve"> the items from the list which include the text from the </w:t>
      </w:r>
      <w:r w:rsidRPr="00B542A2">
        <w:rPr>
          <w:b/>
        </w:rPr>
        <w:t>search</w:t>
      </w:r>
      <w:r>
        <w:t xml:space="preserve"> box. Also, print the number of items the current search</w:t>
      </w:r>
      <w:r w:rsidRPr="0044011F">
        <w:rPr>
          <w:b/>
        </w:rPr>
        <w:t xml:space="preserve"> matches</w:t>
      </w:r>
      <w:r>
        <w:t xml:space="preserve"> in the format </w:t>
      </w:r>
      <w:r w:rsidRPr="00754C16">
        <w:rPr>
          <w:rFonts w:ascii="Consolas" w:hAnsi="Consolas"/>
          <w:b/>
        </w:rPr>
        <w:t>`${matches} matches found`</w:t>
      </w:r>
      <w:r w:rsidRPr="00754C16">
        <w:rPr>
          <w:rFonts w:cstheme="minorHAnsi"/>
        </w:rPr>
        <w:t>.</w:t>
      </w:r>
    </w:p>
    <w:p w14:paraId="7CC42E1D" w14:textId="115489EB" w:rsidR="00641B98" w:rsidRPr="00754C16" w:rsidRDefault="00A7191E" w:rsidP="00641B98">
      <w:pPr>
        <w:rPr>
          <w:rFonts w:cstheme="minorHAnsi"/>
          <w:lang w:val="bg-BG"/>
        </w:rPr>
      </w:pPr>
      <w:r w:rsidRPr="00A7191E">
        <w:rPr>
          <w:rFonts w:cstheme="minorHAnsi"/>
          <w:b/>
          <w:iCs/>
          <w:u w:val="single"/>
        </w:rPr>
        <w:t>NOTE</w:t>
      </w:r>
      <w:r w:rsidR="00641B98" w:rsidRPr="00321BF9">
        <w:rPr>
          <w:rFonts w:cstheme="minorHAnsi"/>
          <w:b/>
          <w:i/>
        </w:rPr>
        <w:t>:</w:t>
      </w:r>
      <w:r w:rsidR="00641B98">
        <w:rPr>
          <w:rFonts w:cstheme="minorHAnsi"/>
        </w:rPr>
        <w:t xml:space="preserve"> </w:t>
      </w:r>
      <w:r w:rsidR="00641B98">
        <w:rPr>
          <w:rStyle w:val="jlqj4b"/>
          <w:lang w:val="en"/>
        </w:rPr>
        <w:t xml:space="preserve">It is necessary to </w:t>
      </w:r>
      <w:proofErr w:type="gramStart"/>
      <w:r w:rsidR="00641B98">
        <w:rPr>
          <w:rStyle w:val="jlqj4b"/>
          <w:lang w:val="en"/>
        </w:rPr>
        <w:t>clear</w:t>
      </w:r>
      <w:proofErr w:type="gramEnd"/>
      <w:r w:rsidR="00641B98">
        <w:rPr>
          <w:rStyle w:val="jlqj4b"/>
          <w:lang w:val="en"/>
        </w:rPr>
        <w:t xml:space="preserve"> the results of the previous search.</w:t>
      </w:r>
    </w:p>
    <w:p w14:paraId="0D2A163C" w14:textId="77777777" w:rsidR="00641B98" w:rsidRDefault="00641B98" w:rsidP="00641B98">
      <w:r>
        <w:t xml:space="preserve">Write your </w:t>
      </w:r>
      <w:r w:rsidRPr="00FB3392">
        <w:rPr>
          <w:b/>
        </w:rPr>
        <w:t>JavaScript</w:t>
      </w:r>
      <w:r>
        <w:t xml:space="preserve"> code in this file: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02"/>
      </w:tblGrid>
      <w:tr w:rsidR="00641B98" w:rsidRPr="00603773" w14:paraId="7C42E534" w14:textId="77777777" w:rsidTr="00BA703E">
        <w:tc>
          <w:tcPr>
            <w:tcW w:w="10502" w:type="dxa"/>
            <w:shd w:val="clear" w:color="auto" w:fill="D9D9D9" w:themeFill="background1" w:themeFillShade="D9"/>
          </w:tcPr>
          <w:p w14:paraId="22A3AD7A" w14:textId="77777777" w:rsidR="00641B98" w:rsidRPr="00603773" w:rsidRDefault="00641B98" w:rsidP="00BA703E">
            <w:pPr>
              <w:pStyle w:val="Code"/>
              <w:spacing w:before="0" w:after="0"/>
              <w:jc w:val="center"/>
            </w:pPr>
            <w:r>
              <w:t>search.js</w:t>
            </w:r>
          </w:p>
        </w:tc>
      </w:tr>
      <w:tr w:rsidR="00641B98" w:rsidRPr="0095466F" w14:paraId="53D8D32D" w14:textId="77777777" w:rsidTr="00BA703E">
        <w:tc>
          <w:tcPr>
            <w:tcW w:w="10502" w:type="dxa"/>
          </w:tcPr>
          <w:p w14:paraId="2D5FEB76" w14:textId="77777777" w:rsidR="00641B98" w:rsidRPr="00225D96" w:rsidRDefault="00641B98" w:rsidP="00BA70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  <w:r w:rsidRPr="00225D96"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function </w:t>
            </w:r>
            <w:proofErr w:type="gramStart"/>
            <w:r>
              <w:rPr>
                <w:rFonts w:ascii="Consolas" w:eastAsia="Times New Roman" w:hAnsi="Consolas" w:cs="Consolas"/>
                <w:i/>
                <w:iCs/>
                <w:color w:val="000000"/>
              </w:rPr>
              <w:t>search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t>(</w:t>
            </w:r>
            <w:proofErr w:type="gramEnd"/>
            <w:r w:rsidRPr="00225D96">
              <w:rPr>
                <w:rFonts w:ascii="Consolas" w:eastAsia="Times New Roman" w:hAnsi="Consolas" w:cs="Consolas"/>
                <w:color w:val="000000"/>
              </w:rPr>
              <w:t>) {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br/>
              <w:t xml:space="preserve">    </w:t>
            </w:r>
            <w:r w:rsidRPr="00225D96">
              <w:rPr>
                <w:rFonts w:ascii="Consolas" w:eastAsia="Times New Roman" w:hAnsi="Consolas" w:cs="Consolas"/>
                <w:i/>
                <w:iCs/>
                <w:color w:val="808080"/>
              </w:rPr>
              <w:t xml:space="preserve">// 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t>TODO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br/>
            </w:r>
            <w:r w:rsidRPr="00225D96">
              <w:rPr>
                <w:rFonts w:ascii="Consolas" w:eastAsia="Times New Roman" w:hAnsi="Consolas" w:cs="Consolas"/>
                <w:color w:val="000000"/>
              </w:rPr>
              <w:t>}</w:t>
            </w:r>
          </w:p>
        </w:tc>
      </w:tr>
    </w:tbl>
    <w:p w14:paraId="402A3FDD" w14:textId="77777777" w:rsidR="00641B98" w:rsidRDefault="00641B98" w:rsidP="00641B98">
      <w:pPr>
        <w:pStyle w:val="Heading3"/>
      </w:pPr>
      <w:r>
        <w:lastRenderedPageBreak/>
        <w:t>Screenshots</w:t>
      </w:r>
    </w:p>
    <w:p w14:paraId="35E5439A" w14:textId="2FE0C4F2" w:rsidR="00641B98" w:rsidRDefault="00641B98" w:rsidP="00641B98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CF05293" wp14:editId="390A23EA">
            <wp:extent cx="2257425" cy="3657600"/>
            <wp:effectExtent l="0" t="0" r="0" b="0"/>
            <wp:docPr id="8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7741" cy="3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BE5C735" wp14:editId="6945E25E">
            <wp:extent cx="2213871" cy="36576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2504" cy="368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66E0" w14:textId="77777777" w:rsidR="00641B98" w:rsidRPr="00951CC9" w:rsidRDefault="00641B98" w:rsidP="00641B98">
      <w:pPr>
        <w:pStyle w:val="Heading2"/>
        <w:rPr>
          <w:highlight w:val="yellow"/>
        </w:rPr>
      </w:pPr>
      <w:r w:rsidRPr="00951CC9">
        <w:rPr>
          <w:highlight w:val="yellow"/>
        </w:rPr>
        <w:t>Sections</w:t>
      </w:r>
    </w:p>
    <w:p w14:paraId="7BE27F5B" w14:textId="77777777" w:rsidR="00641B98" w:rsidRPr="00A81A4B" w:rsidRDefault="00641B98" w:rsidP="00641B98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</w:t>
      </w:r>
      <w:r w:rsidRPr="00973BF4">
        <w:rPr>
          <w:rFonts w:ascii="Consolas" w:hAnsi="Consolas" w:cstheme="minorHAnsi"/>
          <w:b/>
          <w:noProof/>
        </w:rPr>
        <w:t>display:none</w:t>
      </w:r>
      <w:r w:rsidRPr="00A81A4B">
        <w:rPr>
          <w:rFonts w:cstheme="minorHAnsi"/>
          <w:b/>
          <w:noProof/>
        </w:rPr>
        <w:t>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 xml:space="preserve">each </w:t>
      </w:r>
      <w:r w:rsidRPr="00FE51B1">
        <w:rPr>
          <w:rFonts w:ascii="Consolas" w:hAnsi="Consolas"/>
          <w:b/>
          <w:bCs/>
          <w:noProof/>
        </w:rPr>
        <w:t>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</w:t>
      </w:r>
      <w:r w:rsidRPr="00FE51B1">
        <w:rPr>
          <w:rFonts w:ascii="Consolas" w:hAnsi="Consolas"/>
          <w:b/>
          <w:bCs/>
          <w:noProof/>
        </w:rPr>
        <w:t>divs</w:t>
      </w:r>
      <w:r w:rsidRPr="00A81A4B">
        <w:rPr>
          <w:noProof/>
        </w:rPr>
        <w:t xml:space="preserve">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3B3CBA0C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23BA3F18" w14:textId="77777777" w:rsidR="00641B98" w:rsidRDefault="00641B98" w:rsidP="00641B98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609C0BE0" wp14:editId="663609BF">
            <wp:extent cx="2853890" cy="2880000"/>
            <wp:effectExtent l="19050" t="19050" r="3810" b="0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26C4801F" wp14:editId="78044BAF">
            <wp:extent cx="2914951" cy="2880000"/>
            <wp:effectExtent l="19050" t="19050" r="0" b="0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3424D" w14:textId="77777777" w:rsidR="00641B98" w:rsidRPr="009678AA" w:rsidRDefault="00641B98" w:rsidP="00641B98">
      <w:pPr>
        <w:jc w:val="center"/>
        <w:rPr>
          <w:noProof/>
          <w:lang w:val="bg-BG"/>
        </w:rPr>
      </w:pPr>
    </w:p>
    <w:p w14:paraId="6CE361DB" w14:textId="77777777" w:rsidR="00641B98" w:rsidRPr="003D2A56" w:rsidRDefault="00641B98" w:rsidP="00641B98">
      <w:pPr>
        <w:pStyle w:val="Heading2"/>
        <w:rPr>
          <w:highlight w:val="yellow"/>
        </w:rPr>
      </w:pPr>
      <w:r w:rsidRPr="003D2A56">
        <w:rPr>
          <w:highlight w:val="yellow"/>
        </w:rPr>
        <w:lastRenderedPageBreak/>
        <w:t>Time Converter</w:t>
      </w:r>
    </w:p>
    <w:p w14:paraId="6A2DFF40" w14:textId="77777777" w:rsidR="00641B98" w:rsidRPr="0015654E" w:rsidRDefault="00641B98" w:rsidP="00641B98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</w:t>
      </w:r>
      <w:r w:rsidRPr="00D3300B">
        <w:rPr>
          <w:rFonts w:ascii="Consolas" w:hAnsi="Consolas"/>
          <w:b/>
          <w:bCs/>
          <w:noProof/>
        </w:rPr>
        <w:t xml:space="preserve">[CONVERT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01A61B49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5C717B9C" w14:textId="77777777" w:rsidR="00641B98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B2B4456" wp14:editId="3F8762E7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A00371" w14:textId="77777777" w:rsidR="00641B98" w:rsidRPr="009678AA" w:rsidRDefault="00641B98" w:rsidP="00641B9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49EC717" wp14:editId="4A4892C6">
            <wp:extent cx="4871085" cy="3778035"/>
            <wp:effectExtent l="19050" t="19050" r="5715" b="0"/>
            <wp:docPr id="1988711612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0B6FA" w14:textId="77777777" w:rsidR="00641B98" w:rsidRPr="00280A56" w:rsidRDefault="00641B98" w:rsidP="00641B98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</w:t>
      </w:r>
      <w:r w:rsidRPr="00402F34">
        <w:rPr>
          <w:rFonts w:ascii="Consolas" w:hAnsi="Consolas"/>
          <w:b/>
          <w:bCs/>
          <w:noProof/>
        </w:rPr>
        <w:t>input</w:t>
      </w:r>
      <w:r w:rsidRPr="00280A56">
        <w:rPr>
          <w:noProof/>
        </w:rPr>
        <w:t xml:space="preserve">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7F68861C" w14:textId="77777777" w:rsidR="00641B98" w:rsidRPr="00F55EEC" w:rsidRDefault="00641B98" w:rsidP="00641B98">
      <w:pPr>
        <w:pStyle w:val="Heading2"/>
        <w:rPr>
          <w:noProof/>
          <w:highlight w:val="yellow"/>
          <w:lang w:val="bg-BG"/>
        </w:rPr>
      </w:pPr>
      <w:r w:rsidRPr="00F55EEC">
        <w:rPr>
          <w:noProof/>
          <w:highlight w:val="yellow"/>
        </w:rPr>
        <w:lastRenderedPageBreak/>
        <w:t>Locked Profile</w:t>
      </w:r>
    </w:p>
    <w:p w14:paraId="67EDD296" w14:textId="77777777" w:rsidR="00641B98" w:rsidRPr="008647A1" w:rsidRDefault="00641B98" w:rsidP="00641B98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29B4AC6B" w14:textId="77777777" w:rsidR="00641B98" w:rsidRPr="009678AA" w:rsidRDefault="00641B98" w:rsidP="00641B98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D339277" wp14:editId="5E309FA4">
            <wp:extent cx="5390515" cy="2259521"/>
            <wp:effectExtent l="19050" t="19050" r="63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2642" cy="2264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A620F" w14:textId="4E731D5E" w:rsidR="00641B98" w:rsidRPr="008647A1" w:rsidRDefault="00641B98" w:rsidP="005D22BA">
      <w:pPr>
        <w:rPr>
          <w:rStyle w:val="shorttext"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  <w:r w:rsidR="005D22BA">
        <w:rPr>
          <w:noProof/>
        </w:rPr>
        <w:t xml:space="preserve"> </w:t>
      </w: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</w:t>
      </w:r>
      <w:r w:rsidR="005D22BA">
        <w:rPr>
          <w:b/>
          <w:noProof/>
        </w:rPr>
        <w:t xml:space="preserve">e </w:t>
      </w:r>
      <w:r w:rsidRPr="008647A1">
        <w:rPr>
          <w:b/>
          <w:noProof/>
        </w:rPr>
        <w:t>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2A80A162" w14:textId="77777777" w:rsidR="00641B98" w:rsidRPr="009678AA" w:rsidRDefault="00641B98" w:rsidP="00641B98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356C39D" wp14:editId="229B39C0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BEE77" w14:textId="77777777" w:rsidR="00641B98" w:rsidRDefault="00641B98" w:rsidP="00641B98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 xml:space="preserve">, the </w:t>
      </w:r>
      <w:r w:rsidRPr="00DB58BA">
        <w:rPr>
          <w:b/>
          <w:bCs/>
          <w:noProof/>
        </w:rPr>
        <w:t>[</w:t>
      </w:r>
      <w:r w:rsidRPr="008647A1">
        <w:rPr>
          <w:rFonts w:ascii="Consolas" w:hAnsi="Consolas"/>
          <w:b/>
          <w:noProof/>
        </w:rPr>
        <w:t>Hide it</w:t>
      </w:r>
      <w:r w:rsidRPr="00DB58BA">
        <w:rPr>
          <w:b/>
          <w:bCs/>
          <w:noProof/>
        </w:rPr>
        <w:t xml:space="preserve">] </w:t>
      </w:r>
      <w:r w:rsidRPr="008647A1">
        <w:rPr>
          <w:noProof/>
        </w:rPr>
        <w:t>button</w:t>
      </w:r>
      <w:r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7BB8181B" w14:textId="77777777" w:rsidR="00641B98" w:rsidRPr="008647A1" w:rsidRDefault="00641B98" w:rsidP="00641B98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DB58BA">
        <w:rPr>
          <w:rFonts w:ascii="Consolas" w:hAnsi="Consolas"/>
          <w:b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DB58BA">
        <w:rPr>
          <w:b/>
          <w:bCs/>
          <w:noProof/>
        </w:rPr>
        <w:t>]</w:t>
      </w:r>
      <w:r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6081AB95" w14:textId="77777777" w:rsidR="00641B98" w:rsidRPr="00407E4E" w:rsidRDefault="00641B98" w:rsidP="00641B98">
      <w:pPr>
        <w:pStyle w:val="Heading2"/>
        <w:rPr>
          <w:noProof/>
          <w:highlight w:val="yellow"/>
          <w:lang w:val="bg-BG"/>
        </w:rPr>
      </w:pPr>
      <w:r w:rsidRPr="00407E4E">
        <w:rPr>
          <w:noProof/>
          <w:highlight w:val="yellow"/>
        </w:rPr>
        <w:t>Fill Dropdown</w:t>
      </w:r>
    </w:p>
    <w:p w14:paraId="69A062FF" w14:textId="77777777" w:rsidR="00641B98" w:rsidRPr="00EA38B2" w:rsidRDefault="00641B98" w:rsidP="00641B98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DB58BA">
        <w:rPr>
          <w:rFonts w:ascii="Consolas" w:hAnsi="Consolas"/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</w:t>
      </w:r>
      <w:r w:rsidRPr="00DB58BA">
        <w:rPr>
          <w:rFonts w:ascii="Consolas" w:hAnsi="Consolas" w:cstheme="minorHAnsi"/>
          <w:b/>
          <w:noProof/>
        </w:rPr>
        <w:t>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DB58BA">
        <w:rPr>
          <w:rFonts w:ascii="Consolas" w:hAnsi="Consolas"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menu</w:t>
      </w:r>
      <w:r w:rsidRPr="00EA38B2">
        <w:rPr>
          <w:rFonts w:cstheme="minorHAnsi"/>
          <w:b/>
          <w:noProof/>
        </w:rPr>
        <w:t>".</w:t>
      </w:r>
    </w:p>
    <w:p w14:paraId="4902B1BE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0769AF74" w14:textId="77777777" w:rsidR="00641B98" w:rsidRPr="009678AA" w:rsidRDefault="00641B98" w:rsidP="00641B98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8033AD1" wp14:editId="00ACC7F6">
            <wp:extent cx="6579470" cy="1499616"/>
            <wp:effectExtent l="19050" t="19050" r="0" b="5715"/>
            <wp:docPr id="1935345367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7C980E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2E243A7" w14:textId="77777777" w:rsidR="00641B98" w:rsidRPr="00EA38B2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DB58BA">
        <w:rPr>
          <w:rFonts w:ascii="Consolas" w:hAnsi="Consolas"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DB58BA">
        <w:rPr>
          <w:rFonts w:ascii="Consolas" w:hAnsi="Consolas" w:cstheme="minorHAnsi"/>
          <w:b/>
          <w:noProof/>
        </w:rPr>
        <w:t>newItemValue</w:t>
      </w:r>
      <w:r w:rsidRPr="00EA38B2">
        <w:rPr>
          <w:noProof/>
        </w:rPr>
        <w:t>. After that</w:t>
      </w:r>
      <w:r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DB58BA">
        <w:rPr>
          <w:rFonts w:ascii="Consolas" w:hAnsi="Consolas"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4D4A2D2B" w14:textId="77777777" w:rsidR="00641B98" w:rsidRPr="00EA38B2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31B399BF" w14:textId="77777777" w:rsidR="00641B98" w:rsidRPr="00E47140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521E0708" w14:textId="77777777" w:rsidR="00641B98" w:rsidRPr="009678AA" w:rsidRDefault="00641B98" w:rsidP="00641B98">
      <w:pPr>
        <w:pStyle w:val="Heading2"/>
        <w:rPr>
          <w:lang w:val="bg-BG"/>
        </w:rPr>
      </w:pPr>
      <w:r w:rsidRPr="009678AA">
        <w:t>Encode and Decode Messages</w:t>
      </w:r>
    </w:p>
    <w:p w14:paraId="64CCD4E8" w14:textId="48BF1D04" w:rsidR="00641B98" w:rsidRPr="00EF545A" w:rsidRDefault="00641B98" w:rsidP="00880EC1">
      <w:pPr>
        <w:rPr>
          <w:b/>
          <w:noProof/>
          <w:lang w:val="bg-BG"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>
        <w:rPr>
          <w:b/>
          <w:noProof/>
        </w:rPr>
        <w:t xml:space="preserve"> </w:t>
      </w:r>
      <w:r w:rsidRPr="00EF545A">
        <w:rPr>
          <w:b/>
          <w:noProof/>
        </w:rPr>
        <w:t>messages which travel to the network.</w:t>
      </w:r>
    </w:p>
    <w:p w14:paraId="2110BF45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26F0280C" wp14:editId="663D14DF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7EA1" w14:textId="77777777" w:rsidR="00641B98" w:rsidRPr="009678AA" w:rsidRDefault="00641B98" w:rsidP="00641B98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4B4A1AF" w14:textId="77777777" w:rsidR="00641B98" w:rsidRPr="009678AA" w:rsidRDefault="00641B98" w:rsidP="00641B98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0AB7D16" w14:textId="77777777" w:rsidR="00641B98" w:rsidRPr="009678AA" w:rsidRDefault="00641B98" w:rsidP="00641B98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1DEA658C" w14:textId="77777777" w:rsidR="00641B98" w:rsidRPr="009678AA" w:rsidRDefault="00641B98" w:rsidP="00641B98">
      <w:pPr>
        <w:rPr>
          <w:lang w:val="bg-BG"/>
        </w:rPr>
      </w:pPr>
      <w:r w:rsidRPr="009678AA">
        <w:t xml:space="preserve">When the </w:t>
      </w:r>
      <w:r w:rsidRPr="00C53483">
        <w:rPr>
          <w:b/>
          <w:bCs/>
        </w:rPr>
        <w:t>[</w:t>
      </w:r>
      <w:r w:rsidRPr="009678AA">
        <w:rPr>
          <w:rFonts w:ascii="Consolas" w:hAnsi="Consolas"/>
          <w:b/>
          <w:noProof/>
        </w:rPr>
        <w:t>Encode and send it</w:t>
      </w:r>
      <w:r w:rsidRPr="00C53483">
        <w:rPr>
          <w:b/>
          <w:bCs/>
        </w:rPr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44467A4F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>
        <w:t>s</w:t>
      </w:r>
      <w:r w:rsidRPr="009678AA">
        <w:t xml:space="preserve"> the current character in that message</w:t>
      </w:r>
    </w:p>
    <w:p w14:paraId="5ECF095B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rPr>
          <w:b/>
        </w:rPr>
        <w:lastRenderedPageBreak/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C53483">
        <w:rPr>
          <w:rFonts w:ascii="Consolas" w:hAnsi="Consolas"/>
          <w:b/>
          <w:bCs/>
        </w:rPr>
        <w:t>textarea</w:t>
      </w:r>
      <w:proofErr w:type="spellEnd"/>
      <w:r w:rsidRPr="009678AA">
        <w:t xml:space="preserve"> and </w:t>
      </w:r>
      <w:r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</w:p>
    <w:p w14:paraId="47A6CE09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05697E9" wp14:editId="250EAAE0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3B1146" w14:textId="77777777" w:rsidR="00641B98" w:rsidRPr="00C53483" w:rsidRDefault="00641B98" w:rsidP="00641B98">
      <w:pPr>
        <w:ind w:left="357" w:hanging="357"/>
        <w:rPr>
          <w:noProof/>
          <w:lang w:val="bg-BG"/>
        </w:rPr>
      </w:pPr>
      <w:r w:rsidRPr="00C53483">
        <w:rPr>
          <w:noProof/>
        </w:rPr>
        <w:t>After clicking the [</w:t>
      </w:r>
      <w:r w:rsidRPr="00C53483">
        <w:rPr>
          <w:rFonts w:ascii="Consolas" w:hAnsi="Consolas"/>
          <w:b/>
          <w:noProof/>
        </w:rPr>
        <w:t>Encode and send it</w:t>
      </w:r>
      <w:r w:rsidRPr="00C53483">
        <w:rPr>
          <w:noProof/>
        </w:rPr>
        <w:t xml:space="preserve">] </w:t>
      </w:r>
      <w:r w:rsidRPr="00C53483">
        <w:rPr>
          <w:b/>
          <w:bCs/>
          <w:noProof/>
        </w:rPr>
        <w:t>button</w:t>
      </w:r>
      <w:r w:rsidRPr="00C53483">
        <w:rPr>
          <w:noProof/>
        </w:rPr>
        <w:t xml:space="preserve"> the result should be:</w:t>
      </w:r>
    </w:p>
    <w:p w14:paraId="26129AC0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EBE1610" wp14:editId="1D61309E">
            <wp:extent cx="4716873" cy="3021330"/>
            <wp:effectExtent l="19050" t="19050" r="26670" b="26670"/>
            <wp:docPr id="1299181364" name="Picture 1299181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775F1" w14:textId="77777777" w:rsidR="00641B98" w:rsidRPr="009678AA" w:rsidRDefault="00641B98" w:rsidP="00641B98">
      <w:pPr>
        <w:rPr>
          <w:lang w:val="bg-BG"/>
        </w:rPr>
      </w:pPr>
      <w:r w:rsidRPr="009678AA">
        <w:t xml:space="preserve">After that, when the </w:t>
      </w:r>
      <w:r w:rsidRPr="00C53483">
        <w:rPr>
          <w:b/>
          <w:bCs/>
        </w:rPr>
        <w:t>[</w:t>
      </w:r>
      <w:r w:rsidRPr="009678AA">
        <w:rPr>
          <w:rFonts w:ascii="Consolas" w:hAnsi="Consolas"/>
          <w:b/>
          <w:noProof/>
        </w:rPr>
        <w:t>Decode and read it</w:t>
      </w:r>
      <w:r w:rsidRPr="00C53483">
        <w:rPr>
          <w:b/>
          <w:bCs/>
        </w:rPr>
        <w:t>]</w:t>
      </w:r>
      <w:r w:rsidRPr="009678AA">
        <w:t xml:space="preserve">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29046F40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2A2CB5C8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>, to make it readable</w:t>
      </w:r>
    </w:p>
    <w:p w14:paraId="104670BB" w14:textId="77777777" w:rsidR="00641B98" w:rsidRDefault="00641B98" w:rsidP="00641B98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9264" behindDoc="0" locked="0" layoutInCell="1" allowOverlap="1" wp14:anchorId="3492D7D8" wp14:editId="006F4706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95F7CD0" w14:textId="77777777" w:rsidR="00641B98" w:rsidRPr="003B3D93" w:rsidRDefault="00641B98" w:rsidP="00641B98">
      <w:pPr>
        <w:rPr>
          <w:lang w:val="bg-BG"/>
        </w:rPr>
      </w:pPr>
    </w:p>
    <w:p w14:paraId="5F443152" w14:textId="77777777" w:rsidR="00641B98" w:rsidRPr="003B3D93" w:rsidRDefault="00641B98" w:rsidP="00641B98">
      <w:pPr>
        <w:rPr>
          <w:lang w:val="bg-BG"/>
        </w:rPr>
      </w:pPr>
    </w:p>
    <w:p w14:paraId="5624F712" w14:textId="77777777" w:rsidR="00641B98" w:rsidRPr="003B3D93" w:rsidRDefault="00641B98" w:rsidP="00641B98">
      <w:pPr>
        <w:rPr>
          <w:lang w:val="bg-BG"/>
        </w:rPr>
      </w:pPr>
    </w:p>
    <w:p w14:paraId="63275709" w14:textId="77777777" w:rsidR="00641B98" w:rsidRPr="003B3D93" w:rsidRDefault="00641B98" w:rsidP="00641B98">
      <w:pPr>
        <w:rPr>
          <w:lang w:val="bg-BG"/>
        </w:rPr>
      </w:pPr>
    </w:p>
    <w:p w14:paraId="7742EAE1" w14:textId="77777777" w:rsidR="00641B98" w:rsidRPr="003B3D93" w:rsidRDefault="00641B98" w:rsidP="00641B98">
      <w:pPr>
        <w:rPr>
          <w:lang w:val="bg-BG"/>
        </w:rPr>
      </w:pPr>
    </w:p>
    <w:p w14:paraId="5D39A82E" w14:textId="77777777" w:rsidR="00641B98" w:rsidRPr="003B3D93" w:rsidRDefault="00641B98" w:rsidP="00641B98">
      <w:pPr>
        <w:rPr>
          <w:lang w:val="bg-BG"/>
        </w:rPr>
      </w:pPr>
    </w:p>
    <w:p w14:paraId="07F5E307" w14:textId="77777777" w:rsidR="00641B98" w:rsidRPr="003B3D93" w:rsidRDefault="00641B98" w:rsidP="00641B98">
      <w:pPr>
        <w:rPr>
          <w:lang w:val="bg-BG"/>
        </w:rPr>
      </w:pPr>
    </w:p>
    <w:p w14:paraId="7F132FBF" w14:textId="77777777" w:rsidR="00641B98" w:rsidRPr="003B3D93" w:rsidRDefault="00641B98" w:rsidP="00641B98">
      <w:pPr>
        <w:rPr>
          <w:lang w:val="bg-BG"/>
        </w:rPr>
      </w:pPr>
    </w:p>
    <w:p w14:paraId="1E1BB909" w14:textId="77777777" w:rsidR="00641B98" w:rsidRPr="003B3D93" w:rsidRDefault="00641B98" w:rsidP="00641B98">
      <w:pPr>
        <w:rPr>
          <w:lang w:val="bg-BG"/>
        </w:rPr>
      </w:pPr>
    </w:p>
    <w:p w14:paraId="2896517B" w14:textId="77777777" w:rsidR="00641B98" w:rsidRPr="003B3D93" w:rsidRDefault="00641B98" w:rsidP="00641B98">
      <w:pPr>
        <w:rPr>
          <w:lang w:val="bg-BG"/>
        </w:rPr>
      </w:pPr>
    </w:p>
    <w:p w14:paraId="29C0B2E7" w14:textId="77777777" w:rsidR="00641B98" w:rsidRPr="009678AA" w:rsidRDefault="00641B98" w:rsidP="00641B98">
      <w:pPr>
        <w:rPr>
          <w:lang w:val="bg-BG"/>
        </w:rPr>
      </w:pPr>
    </w:p>
    <w:p w14:paraId="1C0C5DC2" w14:textId="77777777" w:rsidR="00641B98" w:rsidRPr="000B051E" w:rsidRDefault="00641B98" w:rsidP="00641B98">
      <w:pPr>
        <w:pStyle w:val="Heading2"/>
        <w:rPr>
          <w:lang w:val="bg-BG"/>
        </w:rPr>
      </w:pPr>
      <w:r w:rsidRPr="000B051E">
        <w:t>Furniture</w:t>
      </w:r>
    </w:p>
    <w:p w14:paraId="21759B65" w14:textId="5EDDC8D6" w:rsidR="00641B98" w:rsidRPr="000B051E" w:rsidRDefault="00641B98" w:rsidP="00641B98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37D722D8" w14:textId="15E9EF43" w:rsidR="00641B98" w:rsidRPr="000B051E" w:rsidRDefault="00641B98" w:rsidP="00641B98">
      <w:pPr>
        <w:rPr>
          <w:lang w:val="bg-BG"/>
        </w:rPr>
      </w:pPr>
      <w:r w:rsidRPr="000B051E">
        <w:t xml:space="preserve">When the </w:t>
      </w:r>
      <w:r w:rsidRPr="00E12CF9">
        <w:rPr>
          <w:b/>
          <w:bCs/>
        </w:rPr>
        <w:t>[</w:t>
      </w:r>
      <w:r w:rsidRPr="000B051E">
        <w:rPr>
          <w:rFonts w:ascii="Consolas" w:hAnsi="Consolas"/>
          <w:b/>
          <w:noProof/>
        </w:rPr>
        <w:t>Generate</w:t>
      </w:r>
      <w:r w:rsidRPr="00E12CF9">
        <w:rPr>
          <w:rFonts w:ascii="Consolas" w:hAnsi="Consolas"/>
          <w:b/>
          <w:bCs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5360984D" w14:textId="72312432" w:rsidR="00641B98" w:rsidRPr="000B051E" w:rsidRDefault="00641B98" w:rsidP="00641B98">
      <w:pPr>
        <w:rPr>
          <w:rFonts w:cstheme="minorHAnsi"/>
          <w:lang w:val="bg-BG"/>
        </w:rPr>
      </w:pPr>
      <w:r w:rsidRPr="000B051E">
        <w:t xml:space="preserve">When the </w:t>
      </w:r>
      <w:r w:rsidRPr="00414C2F">
        <w:rPr>
          <w:b/>
          <w:bCs/>
        </w:rPr>
        <w:t>[</w:t>
      </w:r>
      <w:r w:rsidRPr="00414C2F">
        <w:rPr>
          <w:rStyle w:val="CodeChar"/>
          <w:b w:val="0"/>
          <w:bCs/>
        </w:rPr>
        <w:t>Buy</w:t>
      </w:r>
      <w:r w:rsidRPr="00414C2F">
        <w:rPr>
          <w:b/>
          <w:bCs/>
        </w:rPr>
        <w:t>]</w:t>
      </w:r>
      <w:r w:rsidRPr="000B051E">
        <w:t xml:space="preserve"> button is clicked, get all </w:t>
      </w:r>
      <w:r w:rsidRPr="00414C2F">
        <w:rPr>
          <w:rFonts w:ascii="Consolas" w:hAnsi="Consolas"/>
          <w:b/>
        </w:rPr>
        <w:t>checkboxes</w:t>
      </w:r>
      <w:r w:rsidRPr="000B051E">
        <w:rPr>
          <w:b/>
        </w:rPr>
        <w:t xml:space="preserve">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3BBFA807" w14:textId="77777777" w:rsidR="00641B98" w:rsidRPr="000B051E" w:rsidRDefault="00641B98" w:rsidP="00641B98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429DD728" w14:textId="77777777" w:rsidR="00641B98" w:rsidRPr="0086206D" w:rsidRDefault="00641B98" w:rsidP="00641B98">
      <w:pPr>
        <w:pStyle w:val="Heading3"/>
      </w:pPr>
      <w:r w:rsidRPr="0086206D">
        <w:t>Input Example</w:t>
      </w:r>
    </w:p>
    <w:p w14:paraId="3C53DF5D" w14:textId="77777777" w:rsidR="00641B98" w:rsidRPr="000B051E" w:rsidRDefault="00641B98" w:rsidP="00414C2F">
      <w:pPr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8ACD7B6" w14:textId="77777777" w:rsidR="00641B98" w:rsidRPr="000B051E" w:rsidRDefault="00641B98" w:rsidP="00641B98">
      <w:pPr>
        <w:pStyle w:val="Heading3"/>
        <w:rPr>
          <w:lang w:val="bg-BG"/>
        </w:rPr>
      </w:pPr>
      <w:r w:rsidRPr="000B051E">
        <w:lastRenderedPageBreak/>
        <w:t>Examples</w:t>
      </w:r>
    </w:p>
    <w:p w14:paraId="19DC54A9" w14:textId="77777777" w:rsidR="00641B98" w:rsidRPr="000B051E" w:rsidRDefault="00641B98" w:rsidP="00641B98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4A88E78" wp14:editId="416E587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9D80EB" w14:textId="77777777" w:rsidR="00641B98" w:rsidRPr="00641B98" w:rsidRDefault="00641B98" w:rsidP="00641B98">
      <w:pPr>
        <w:ind w:firstLine="720"/>
      </w:pPr>
    </w:p>
    <w:sectPr w:rsidR="00641B98" w:rsidRPr="00641B98" w:rsidSect="00991D7F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B7DCA" w14:textId="77777777" w:rsidR="00303440" w:rsidRDefault="00303440" w:rsidP="008068A2">
      <w:pPr>
        <w:spacing w:after="0" w:line="240" w:lineRule="auto"/>
      </w:pPr>
      <w:r>
        <w:separator/>
      </w:r>
    </w:p>
  </w:endnote>
  <w:endnote w:type="continuationSeparator" w:id="0">
    <w:p w14:paraId="6B55BE0E" w14:textId="77777777" w:rsidR="00303440" w:rsidRDefault="003034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C2173" w14:textId="77777777" w:rsidR="004E4C1E" w:rsidRDefault="00000000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C1343" w:rsidRPr="00EC134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71984" w14:textId="77777777" w:rsidR="00303440" w:rsidRDefault="00303440" w:rsidP="008068A2">
      <w:pPr>
        <w:spacing w:after="0" w:line="240" w:lineRule="auto"/>
      </w:pPr>
      <w:r>
        <w:separator/>
      </w:r>
    </w:p>
  </w:footnote>
  <w:footnote w:type="continuationSeparator" w:id="0">
    <w:p w14:paraId="5859C933" w14:textId="77777777" w:rsidR="00303440" w:rsidRDefault="003034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A129C"/>
    <w:multiLevelType w:val="hybridMultilevel"/>
    <w:tmpl w:val="4D12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40389C"/>
    <w:multiLevelType w:val="hybridMultilevel"/>
    <w:tmpl w:val="BC92C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666474"/>
    <w:multiLevelType w:val="hybridMultilevel"/>
    <w:tmpl w:val="DFF2CDCE"/>
    <w:lvl w:ilvl="0" w:tplc="8E20D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6969B4"/>
    <w:multiLevelType w:val="hybridMultilevel"/>
    <w:tmpl w:val="AD56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BA6327"/>
    <w:multiLevelType w:val="hybridMultilevel"/>
    <w:tmpl w:val="7952A052"/>
    <w:lvl w:ilvl="0" w:tplc="61D6DA8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DA3B58"/>
    <w:multiLevelType w:val="hybridMultilevel"/>
    <w:tmpl w:val="C7C66AA4"/>
    <w:lvl w:ilvl="0" w:tplc="9640B5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687002">
    <w:abstractNumId w:val="0"/>
  </w:num>
  <w:num w:numId="2" w16cid:durableId="235625744">
    <w:abstractNumId w:val="50"/>
  </w:num>
  <w:num w:numId="3" w16cid:durableId="1891456812">
    <w:abstractNumId w:val="12"/>
  </w:num>
  <w:num w:numId="4" w16cid:durableId="695421819">
    <w:abstractNumId w:val="31"/>
  </w:num>
  <w:num w:numId="5" w16cid:durableId="1188181370">
    <w:abstractNumId w:val="33"/>
  </w:num>
  <w:num w:numId="6" w16cid:durableId="33776617">
    <w:abstractNumId w:val="37"/>
  </w:num>
  <w:num w:numId="7" w16cid:durableId="1589773483">
    <w:abstractNumId w:val="5"/>
  </w:num>
  <w:num w:numId="8" w16cid:durableId="1369068670">
    <w:abstractNumId w:val="10"/>
  </w:num>
  <w:num w:numId="9" w16cid:durableId="629015064">
    <w:abstractNumId w:val="29"/>
  </w:num>
  <w:num w:numId="10" w16cid:durableId="155361398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8338156">
    <w:abstractNumId w:val="6"/>
  </w:num>
  <w:num w:numId="12" w16cid:durableId="64843009">
    <w:abstractNumId w:val="22"/>
  </w:num>
  <w:num w:numId="13" w16cid:durableId="1404450079">
    <w:abstractNumId w:val="3"/>
  </w:num>
  <w:num w:numId="14" w16cid:durableId="473719351">
    <w:abstractNumId w:val="36"/>
  </w:num>
  <w:num w:numId="15" w16cid:durableId="1228690412">
    <w:abstractNumId w:val="13"/>
  </w:num>
  <w:num w:numId="16" w16cid:durableId="936183134">
    <w:abstractNumId w:val="42"/>
  </w:num>
  <w:num w:numId="17" w16cid:durableId="603727459">
    <w:abstractNumId w:val="30"/>
  </w:num>
  <w:num w:numId="18" w16cid:durableId="1180583099">
    <w:abstractNumId w:val="47"/>
  </w:num>
  <w:num w:numId="19" w16cid:durableId="362634012">
    <w:abstractNumId w:val="39"/>
  </w:num>
  <w:num w:numId="20" w16cid:durableId="1754205429">
    <w:abstractNumId w:val="21"/>
  </w:num>
  <w:num w:numId="21" w16cid:durableId="1968270398">
    <w:abstractNumId w:val="35"/>
  </w:num>
  <w:num w:numId="22" w16cid:durableId="848061567">
    <w:abstractNumId w:val="15"/>
  </w:num>
  <w:num w:numId="23" w16cid:durableId="1188177930">
    <w:abstractNumId w:val="18"/>
  </w:num>
  <w:num w:numId="24" w16cid:durableId="80808088">
    <w:abstractNumId w:val="4"/>
  </w:num>
  <w:num w:numId="25" w16cid:durableId="174195804">
    <w:abstractNumId w:val="9"/>
  </w:num>
  <w:num w:numId="26" w16cid:durableId="1278487488">
    <w:abstractNumId w:val="19"/>
  </w:num>
  <w:num w:numId="27" w16cid:durableId="866068736">
    <w:abstractNumId w:val="41"/>
  </w:num>
  <w:num w:numId="28" w16cid:durableId="795375260">
    <w:abstractNumId w:val="20"/>
  </w:num>
  <w:num w:numId="29" w16cid:durableId="2060282364">
    <w:abstractNumId w:val="45"/>
  </w:num>
  <w:num w:numId="30" w16cid:durableId="2102483180">
    <w:abstractNumId w:val="23"/>
  </w:num>
  <w:num w:numId="31" w16cid:durableId="1210531407">
    <w:abstractNumId w:val="14"/>
  </w:num>
  <w:num w:numId="32" w16cid:durableId="621693537">
    <w:abstractNumId w:val="40"/>
  </w:num>
  <w:num w:numId="33" w16cid:durableId="1454515532">
    <w:abstractNumId w:val="43"/>
  </w:num>
  <w:num w:numId="34" w16cid:durableId="1860123087">
    <w:abstractNumId w:val="28"/>
  </w:num>
  <w:num w:numId="35" w16cid:durableId="468714770">
    <w:abstractNumId w:val="44"/>
  </w:num>
  <w:num w:numId="36" w16cid:durableId="100615288">
    <w:abstractNumId w:val="7"/>
  </w:num>
  <w:num w:numId="37" w16cid:durableId="1703096194">
    <w:abstractNumId w:val="24"/>
  </w:num>
  <w:num w:numId="38" w16cid:durableId="1803695320">
    <w:abstractNumId w:val="17"/>
  </w:num>
  <w:num w:numId="39" w16cid:durableId="1924217346">
    <w:abstractNumId w:val="34"/>
  </w:num>
  <w:num w:numId="40" w16cid:durableId="1398478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30807667">
    <w:abstractNumId w:val="26"/>
  </w:num>
  <w:num w:numId="42" w16cid:durableId="331027678">
    <w:abstractNumId w:val="49"/>
  </w:num>
  <w:num w:numId="43" w16cid:durableId="1834756627">
    <w:abstractNumId w:val="6"/>
  </w:num>
  <w:num w:numId="44" w16cid:durableId="1022904339">
    <w:abstractNumId w:val="38"/>
  </w:num>
  <w:num w:numId="45" w16cid:durableId="2040860053">
    <w:abstractNumId w:val="6"/>
  </w:num>
  <w:num w:numId="46" w16cid:durableId="2101946715">
    <w:abstractNumId w:val="48"/>
  </w:num>
  <w:num w:numId="47" w16cid:durableId="2091190310">
    <w:abstractNumId w:val="32"/>
  </w:num>
  <w:num w:numId="48" w16cid:durableId="389615042">
    <w:abstractNumId w:val="1"/>
  </w:num>
  <w:num w:numId="49" w16cid:durableId="748187263">
    <w:abstractNumId w:val="25"/>
  </w:num>
  <w:num w:numId="50" w16cid:durableId="1145127881">
    <w:abstractNumId w:val="8"/>
  </w:num>
  <w:num w:numId="51" w16cid:durableId="119497550">
    <w:abstractNumId w:val="27"/>
  </w:num>
  <w:num w:numId="52" w16cid:durableId="1255280905">
    <w:abstractNumId w:val="2"/>
  </w:num>
  <w:num w:numId="53" w16cid:durableId="1597513905">
    <w:abstractNumId w:val="46"/>
  </w:num>
  <w:num w:numId="54" w16cid:durableId="376131077">
    <w:abstractNumId w:val="11"/>
  </w:num>
  <w:num w:numId="55" w16cid:durableId="801387507">
    <w:abstractNumId w:val="6"/>
  </w:num>
  <w:num w:numId="56" w16cid:durableId="1377772346">
    <w:abstractNumId w:val="6"/>
  </w:num>
  <w:num w:numId="57" w16cid:durableId="11305134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rgUAfzvazCwAAAA="/>
  </w:docVars>
  <w:rsids>
    <w:rsidRoot w:val="008068A2"/>
    <w:rsid w:val="000006BB"/>
    <w:rsid w:val="000011BC"/>
    <w:rsid w:val="00002C1C"/>
    <w:rsid w:val="00006067"/>
    <w:rsid w:val="00007044"/>
    <w:rsid w:val="0001017B"/>
    <w:rsid w:val="0001451E"/>
    <w:rsid w:val="00016E9A"/>
    <w:rsid w:val="00023DC6"/>
    <w:rsid w:val="00024AAA"/>
    <w:rsid w:val="00025F04"/>
    <w:rsid w:val="000264C1"/>
    <w:rsid w:val="00037957"/>
    <w:rsid w:val="00041CBE"/>
    <w:rsid w:val="00061B50"/>
    <w:rsid w:val="00064D15"/>
    <w:rsid w:val="00065058"/>
    <w:rsid w:val="0008559D"/>
    <w:rsid w:val="00086727"/>
    <w:rsid w:val="0009209B"/>
    <w:rsid w:val="000960C9"/>
    <w:rsid w:val="00097AD4"/>
    <w:rsid w:val="000A6794"/>
    <w:rsid w:val="000A7A29"/>
    <w:rsid w:val="000B39E6"/>
    <w:rsid w:val="000B56F0"/>
    <w:rsid w:val="000B66CA"/>
    <w:rsid w:val="000C5361"/>
    <w:rsid w:val="000D1206"/>
    <w:rsid w:val="000D444D"/>
    <w:rsid w:val="00103906"/>
    <w:rsid w:val="00126EBA"/>
    <w:rsid w:val="001275B9"/>
    <w:rsid w:val="00134361"/>
    <w:rsid w:val="00142C75"/>
    <w:rsid w:val="001449E8"/>
    <w:rsid w:val="0015514A"/>
    <w:rsid w:val="00155B7D"/>
    <w:rsid w:val="001619DF"/>
    <w:rsid w:val="00164CDC"/>
    <w:rsid w:val="00167CF1"/>
    <w:rsid w:val="00171021"/>
    <w:rsid w:val="00172F0E"/>
    <w:rsid w:val="00173A0F"/>
    <w:rsid w:val="00175E1D"/>
    <w:rsid w:val="001836D1"/>
    <w:rsid w:val="001837BD"/>
    <w:rsid w:val="00183A2C"/>
    <w:rsid w:val="0019131E"/>
    <w:rsid w:val="001915BB"/>
    <w:rsid w:val="001915CC"/>
    <w:rsid w:val="00193D2F"/>
    <w:rsid w:val="001A4F2B"/>
    <w:rsid w:val="001A6728"/>
    <w:rsid w:val="001B4345"/>
    <w:rsid w:val="001B7060"/>
    <w:rsid w:val="001C08D2"/>
    <w:rsid w:val="001C19D2"/>
    <w:rsid w:val="001C1FCD"/>
    <w:rsid w:val="001D1E6E"/>
    <w:rsid w:val="001D2464"/>
    <w:rsid w:val="001D29DA"/>
    <w:rsid w:val="001D50AE"/>
    <w:rsid w:val="001D5D19"/>
    <w:rsid w:val="001E0F48"/>
    <w:rsid w:val="001E1161"/>
    <w:rsid w:val="001E18B3"/>
    <w:rsid w:val="001E3FEF"/>
    <w:rsid w:val="001F0D57"/>
    <w:rsid w:val="001F3A2C"/>
    <w:rsid w:val="00202683"/>
    <w:rsid w:val="00212740"/>
    <w:rsid w:val="00215FCE"/>
    <w:rsid w:val="00225CE3"/>
    <w:rsid w:val="002272A6"/>
    <w:rsid w:val="002326A7"/>
    <w:rsid w:val="00232E7D"/>
    <w:rsid w:val="0023399D"/>
    <w:rsid w:val="00245A08"/>
    <w:rsid w:val="0025182F"/>
    <w:rsid w:val="0025287B"/>
    <w:rsid w:val="00264287"/>
    <w:rsid w:val="0026589D"/>
    <w:rsid w:val="002664E1"/>
    <w:rsid w:val="002674C4"/>
    <w:rsid w:val="002732C9"/>
    <w:rsid w:val="002741DE"/>
    <w:rsid w:val="002747C6"/>
    <w:rsid w:val="002819B5"/>
    <w:rsid w:val="002853F4"/>
    <w:rsid w:val="002A2D2D"/>
    <w:rsid w:val="002A4C38"/>
    <w:rsid w:val="002A5E85"/>
    <w:rsid w:val="002B2058"/>
    <w:rsid w:val="002C539D"/>
    <w:rsid w:val="002C71C6"/>
    <w:rsid w:val="002D07CA"/>
    <w:rsid w:val="002D385D"/>
    <w:rsid w:val="002D7BC7"/>
    <w:rsid w:val="002F0DAE"/>
    <w:rsid w:val="00303440"/>
    <w:rsid w:val="00305122"/>
    <w:rsid w:val="00312572"/>
    <w:rsid w:val="003230CF"/>
    <w:rsid w:val="0033212E"/>
    <w:rsid w:val="0033490F"/>
    <w:rsid w:val="00371965"/>
    <w:rsid w:val="00380A57"/>
    <w:rsid w:val="003817EF"/>
    <w:rsid w:val="00382A45"/>
    <w:rsid w:val="00383787"/>
    <w:rsid w:val="003A1601"/>
    <w:rsid w:val="003A33F9"/>
    <w:rsid w:val="003A5602"/>
    <w:rsid w:val="003A646C"/>
    <w:rsid w:val="003B0278"/>
    <w:rsid w:val="003B1846"/>
    <w:rsid w:val="003B6A53"/>
    <w:rsid w:val="003C054E"/>
    <w:rsid w:val="003C240B"/>
    <w:rsid w:val="003D2A56"/>
    <w:rsid w:val="003E1013"/>
    <w:rsid w:val="003E167F"/>
    <w:rsid w:val="003E2A3C"/>
    <w:rsid w:val="003E2F33"/>
    <w:rsid w:val="003E6BFB"/>
    <w:rsid w:val="003F1864"/>
    <w:rsid w:val="003F7888"/>
    <w:rsid w:val="0040103C"/>
    <w:rsid w:val="00402F01"/>
    <w:rsid w:val="00402F34"/>
    <w:rsid w:val="00404B0E"/>
    <w:rsid w:val="00406396"/>
    <w:rsid w:val="00407E4E"/>
    <w:rsid w:val="0041081C"/>
    <w:rsid w:val="00414C2F"/>
    <w:rsid w:val="004311CA"/>
    <w:rsid w:val="004361F4"/>
    <w:rsid w:val="0044506A"/>
    <w:rsid w:val="0047331A"/>
    <w:rsid w:val="004740A4"/>
    <w:rsid w:val="0047640B"/>
    <w:rsid w:val="0047644B"/>
    <w:rsid w:val="00476D4B"/>
    <w:rsid w:val="00491748"/>
    <w:rsid w:val="00494CCC"/>
    <w:rsid w:val="004A4EA0"/>
    <w:rsid w:val="004A7E77"/>
    <w:rsid w:val="004B0253"/>
    <w:rsid w:val="004B3758"/>
    <w:rsid w:val="004B67CC"/>
    <w:rsid w:val="004C0A80"/>
    <w:rsid w:val="004D03E1"/>
    <w:rsid w:val="004D1DF9"/>
    <w:rsid w:val="004D29A9"/>
    <w:rsid w:val="004D2C37"/>
    <w:rsid w:val="004E0D4F"/>
    <w:rsid w:val="004E2DFD"/>
    <w:rsid w:val="004E4C1E"/>
    <w:rsid w:val="004F7D63"/>
    <w:rsid w:val="0050017E"/>
    <w:rsid w:val="00500F5C"/>
    <w:rsid w:val="00503820"/>
    <w:rsid w:val="005054C7"/>
    <w:rsid w:val="00507F81"/>
    <w:rsid w:val="005119A0"/>
    <w:rsid w:val="00513854"/>
    <w:rsid w:val="0051428F"/>
    <w:rsid w:val="005172E9"/>
    <w:rsid w:val="00517B12"/>
    <w:rsid w:val="00524789"/>
    <w:rsid w:val="0052624B"/>
    <w:rsid w:val="00527BE8"/>
    <w:rsid w:val="00540973"/>
    <w:rsid w:val="005439C9"/>
    <w:rsid w:val="0054787D"/>
    <w:rsid w:val="00551104"/>
    <w:rsid w:val="00552FFF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B2E2D"/>
    <w:rsid w:val="005B3BD9"/>
    <w:rsid w:val="005C131C"/>
    <w:rsid w:val="005C4264"/>
    <w:rsid w:val="005C6A24"/>
    <w:rsid w:val="005D22BA"/>
    <w:rsid w:val="005E04CE"/>
    <w:rsid w:val="005E4A26"/>
    <w:rsid w:val="005E6CC9"/>
    <w:rsid w:val="005F76F4"/>
    <w:rsid w:val="00600083"/>
    <w:rsid w:val="00604363"/>
    <w:rsid w:val="006152FB"/>
    <w:rsid w:val="00621BD6"/>
    <w:rsid w:val="00624212"/>
    <w:rsid w:val="006242A9"/>
    <w:rsid w:val="00624DCF"/>
    <w:rsid w:val="0063342B"/>
    <w:rsid w:val="00634883"/>
    <w:rsid w:val="00640502"/>
    <w:rsid w:val="00641B98"/>
    <w:rsid w:val="00644D27"/>
    <w:rsid w:val="006640AE"/>
    <w:rsid w:val="00670041"/>
    <w:rsid w:val="00671FE2"/>
    <w:rsid w:val="00674C5A"/>
    <w:rsid w:val="00686C0C"/>
    <w:rsid w:val="00692675"/>
    <w:rsid w:val="00695634"/>
    <w:rsid w:val="006A2531"/>
    <w:rsid w:val="006A2B25"/>
    <w:rsid w:val="006C6010"/>
    <w:rsid w:val="006D239A"/>
    <w:rsid w:val="006D6078"/>
    <w:rsid w:val="006E1302"/>
    <w:rsid w:val="006E2245"/>
    <w:rsid w:val="006E55B4"/>
    <w:rsid w:val="006E7E50"/>
    <w:rsid w:val="007039C1"/>
    <w:rsid w:val="00704432"/>
    <w:rsid w:val="007051DF"/>
    <w:rsid w:val="00724DA4"/>
    <w:rsid w:val="00755DCE"/>
    <w:rsid w:val="00763912"/>
    <w:rsid w:val="007713D8"/>
    <w:rsid w:val="00774E44"/>
    <w:rsid w:val="00785258"/>
    <w:rsid w:val="00791F02"/>
    <w:rsid w:val="0079324A"/>
    <w:rsid w:val="00794E6A"/>
    <w:rsid w:val="00794EEE"/>
    <w:rsid w:val="007A30E5"/>
    <w:rsid w:val="007A635E"/>
    <w:rsid w:val="007B3686"/>
    <w:rsid w:val="007C2C37"/>
    <w:rsid w:val="007C3E81"/>
    <w:rsid w:val="007C42AC"/>
    <w:rsid w:val="007D6341"/>
    <w:rsid w:val="007D68B3"/>
    <w:rsid w:val="007D6FA5"/>
    <w:rsid w:val="007D742F"/>
    <w:rsid w:val="007D7BEE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328C"/>
    <w:rsid w:val="00833965"/>
    <w:rsid w:val="00836CA4"/>
    <w:rsid w:val="008411F5"/>
    <w:rsid w:val="0085184F"/>
    <w:rsid w:val="00861625"/>
    <w:rsid w:val="008617B5"/>
    <w:rsid w:val="0086378C"/>
    <w:rsid w:val="00867EB2"/>
    <w:rsid w:val="00870828"/>
    <w:rsid w:val="00880016"/>
    <w:rsid w:val="0088080B"/>
    <w:rsid w:val="00880EC1"/>
    <w:rsid w:val="008A1CF8"/>
    <w:rsid w:val="008B07D7"/>
    <w:rsid w:val="008B557F"/>
    <w:rsid w:val="008C075A"/>
    <w:rsid w:val="008C2117"/>
    <w:rsid w:val="008C2344"/>
    <w:rsid w:val="008C28D8"/>
    <w:rsid w:val="008C2B83"/>
    <w:rsid w:val="008C3AF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084"/>
    <w:rsid w:val="00923BB7"/>
    <w:rsid w:val="009254B7"/>
    <w:rsid w:val="00925A91"/>
    <w:rsid w:val="00930CEE"/>
    <w:rsid w:val="009312D4"/>
    <w:rsid w:val="00941FFF"/>
    <w:rsid w:val="00951CC9"/>
    <w:rsid w:val="00955691"/>
    <w:rsid w:val="00961157"/>
    <w:rsid w:val="009646BD"/>
    <w:rsid w:val="00965C5B"/>
    <w:rsid w:val="0096684B"/>
    <w:rsid w:val="00972C7F"/>
    <w:rsid w:val="00973BF4"/>
    <w:rsid w:val="00976E46"/>
    <w:rsid w:val="00977D11"/>
    <w:rsid w:val="00991D7F"/>
    <w:rsid w:val="009B17F4"/>
    <w:rsid w:val="009B4FB4"/>
    <w:rsid w:val="009B7D7E"/>
    <w:rsid w:val="009C0C39"/>
    <w:rsid w:val="009D1805"/>
    <w:rsid w:val="009D7CA5"/>
    <w:rsid w:val="009E1A09"/>
    <w:rsid w:val="009E4CF1"/>
    <w:rsid w:val="009E6144"/>
    <w:rsid w:val="009F3F5D"/>
    <w:rsid w:val="00A02545"/>
    <w:rsid w:val="00A025E6"/>
    <w:rsid w:val="00A02696"/>
    <w:rsid w:val="00A05555"/>
    <w:rsid w:val="00A06D89"/>
    <w:rsid w:val="00A35790"/>
    <w:rsid w:val="00A45A89"/>
    <w:rsid w:val="00A47F12"/>
    <w:rsid w:val="00A535F1"/>
    <w:rsid w:val="00A54720"/>
    <w:rsid w:val="00A553C1"/>
    <w:rsid w:val="00A66DE2"/>
    <w:rsid w:val="00A70227"/>
    <w:rsid w:val="00A7191E"/>
    <w:rsid w:val="00A84759"/>
    <w:rsid w:val="00A847D3"/>
    <w:rsid w:val="00A959CD"/>
    <w:rsid w:val="00AA3772"/>
    <w:rsid w:val="00AB106E"/>
    <w:rsid w:val="00AB2224"/>
    <w:rsid w:val="00AB35BF"/>
    <w:rsid w:val="00AC00D1"/>
    <w:rsid w:val="00AC18F9"/>
    <w:rsid w:val="00AC36D6"/>
    <w:rsid w:val="00AC60FE"/>
    <w:rsid w:val="00AC77AD"/>
    <w:rsid w:val="00AD166F"/>
    <w:rsid w:val="00AD3214"/>
    <w:rsid w:val="00AE05D3"/>
    <w:rsid w:val="00AE355A"/>
    <w:rsid w:val="00AF25FA"/>
    <w:rsid w:val="00AF3D66"/>
    <w:rsid w:val="00B00BBF"/>
    <w:rsid w:val="00B01A8B"/>
    <w:rsid w:val="00B06C60"/>
    <w:rsid w:val="00B0750D"/>
    <w:rsid w:val="00B134DB"/>
    <w:rsid w:val="00B14629"/>
    <w:rsid w:val="00B148DD"/>
    <w:rsid w:val="00B1772E"/>
    <w:rsid w:val="00B23406"/>
    <w:rsid w:val="00B242F5"/>
    <w:rsid w:val="00B2472A"/>
    <w:rsid w:val="00B26DDE"/>
    <w:rsid w:val="00B303AE"/>
    <w:rsid w:val="00B51708"/>
    <w:rsid w:val="00B53664"/>
    <w:rsid w:val="00B567F6"/>
    <w:rsid w:val="00B56DF3"/>
    <w:rsid w:val="00B57A5C"/>
    <w:rsid w:val="00B6185B"/>
    <w:rsid w:val="00B638EB"/>
    <w:rsid w:val="00B63DED"/>
    <w:rsid w:val="00B64242"/>
    <w:rsid w:val="00B712EA"/>
    <w:rsid w:val="00B74B9F"/>
    <w:rsid w:val="00B753E7"/>
    <w:rsid w:val="00B8664F"/>
    <w:rsid w:val="00B86AF3"/>
    <w:rsid w:val="00B9309B"/>
    <w:rsid w:val="00B956A7"/>
    <w:rsid w:val="00BA1F40"/>
    <w:rsid w:val="00BA4820"/>
    <w:rsid w:val="00BB05FA"/>
    <w:rsid w:val="00BB2564"/>
    <w:rsid w:val="00BB2E8A"/>
    <w:rsid w:val="00BB4AFF"/>
    <w:rsid w:val="00BB5B10"/>
    <w:rsid w:val="00BC1F30"/>
    <w:rsid w:val="00BC56D6"/>
    <w:rsid w:val="00BC7848"/>
    <w:rsid w:val="00BC7FF1"/>
    <w:rsid w:val="00BE02A0"/>
    <w:rsid w:val="00BE399E"/>
    <w:rsid w:val="00BE6237"/>
    <w:rsid w:val="00BF1775"/>
    <w:rsid w:val="00BF201D"/>
    <w:rsid w:val="00C00A42"/>
    <w:rsid w:val="00C00FC3"/>
    <w:rsid w:val="00C0490B"/>
    <w:rsid w:val="00C077CD"/>
    <w:rsid w:val="00C07904"/>
    <w:rsid w:val="00C115E8"/>
    <w:rsid w:val="00C121AF"/>
    <w:rsid w:val="00C14AFA"/>
    <w:rsid w:val="00C14C80"/>
    <w:rsid w:val="00C27853"/>
    <w:rsid w:val="00C31E36"/>
    <w:rsid w:val="00C355A5"/>
    <w:rsid w:val="00C41F1D"/>
    <w:rsid w:val="00C43B64"/>
    <w:rsid w:val="00C47886"/>
    <w:rsid w:val="00C5166B"/>
    <w:rsid w:val="00C520AD"/>
    <w:rsid w:val="00C53483"/>
    <w:rsid w:val="00C53F37"/>
    <w:rsid w:val="00C5499A"/>
    <w:rsid w:val="00C601E1"/>
    <w:rsid w:val="00C62A0F"/>
    <w:rsid w:val="00C74D51"/>
    <w:rsid w:val="00C75A53"/>
    <w:rsid w:val="00C81C2E"/>
    <w:rsid w:val="00C82862"/>
    <w:rsid w:val="00C84E4D"/>
    <w:rsid w:val="00C92D0C"/>
    <w:rsid w:val="00CA2FD0"/>
    <w:rsid w:val="00CB626D"/>
    <w:rsid w:val="00CC00E5"/>
    <w:rsid w:val="00CC5C06"/>
    <w:rsid w:val="00CC738B"/>
    <w:rsid w:val="00CD4174"/>
    <w:rsid w:val="00CD5181"/>
    <w:rsid w:val="00CD7485"/>
    <w:rsid w:val="00CE2360"/>
    <w:rsid w:val="00CE236C"/>
    <w:rsid w:val="00CE2763"/>
    <w:rsid w:val="00CE47BF"/>
    <w:rsid w:val="00CE6287"/>
    <w:rsid w:val="00CE6878"/>
    <w:rsid w:val="00CF0047"/>
    <w:rsid w:val="00CF3AE5"/>
    <w:rsid w:val="00D03EBC"/>
    <w:rsid w:val="00D22895"/>
    <w:rsid w:val="00D3300B"/>
    <w:rsid w:val="00D33DF0"/>
    <w:rsid w:val="00D3404A"/>
    <w:rsid w:val="00D36E8B"/>
    <w:rsid w:val="00D4354E"/>
    <w:rsid w:val="00D43F69"/>
    <w:rsid w:val="00D50F79"/>
    <w:rsid w:val="00D56448"/>
    <w:rsid w:val="00D56B3D"/>
    <w:rsid w:val="00D73957"/>
    <w:rsid w:val="00D778C0"/>
    <w:rsid w:val="00D8395C"/>
    <w:rsid w:val="00D87727"/>
    <w:rsid w:val="00D910AA"/>
    <w:rsid w:val="00D96C74"/>
    <w:rsid w:val="00D97E87"/>
    <w:rsid w:val="00DA028F"/>
    <w:rsid w:val="00DB58BA"/>
    <w:rsid w:val="00DC28E6"/>
    <w:rsid w:val="00DC79E8"/>
    <w:rsid w:val="00DD3535"/>
    <w:rsid w:val="00DD55F0"/>
    <w:rsid w:val="00DD7BB2"/>
    <w:rsid w:val="00DE02BE"/>
    <w:rsid w:val="00DE1B8E"/>
    <w:rsid w:val="00DE6C23"/>
    <w:rsid w:val="00DE6F11"/>
    <w:rsid w:val="00DF00FA"/>
    <w:rsid w:val="00DF57D8"/>
    <w:rsid w:val="00DF6F6D"/>
    <w:rsid w:val="00E032C5"/>
    <w:rsid w:val="00E06635"/>
    <w:rsid w:val="00E12CF9"/>
    <w:rsid w:val="00E24C6A"/>
    <w:rsid w:val="00E24D6B"/>
    <w:rsid w:val="00E25811"/>
    <w:rsid w:val="00E30535"/>
    <w:rsid w:val="00E32F85"/>
    <w:rsid w:val="00E36FD8"/>
    <w:rsid w:val="00E37380"/>
    <w:rsid w:val="00E465C4"/>
    <w:rsid w:val="00E60389"/>
    <w:rsid w:val="00E60522"/>
    <w:rsid w:val="00E60988"/>
    <w:rsid w:val="00E63ACF"/>
    <w:rsid w:val="00E63F64"/>
    <w:rsid w:val="00E70E89"/>
    <w:rsid w:val="00E71438"/>
    <w:rsid w:val="00E74623"/>
    <w:rsid w:val="00E80E3D"/>
    <w:rsid w:val="00E86D42"/>
    <w:rsid w:val="00E86EC6"/>
    <w:rsid w:val="00E870B8"/>
    <w:rsid w:val="00E92C1E"/>
    <w:rsid w:val="00EA0C66"/>
    <w:rsid w:val="00EA1019"/>
    <w:rsid w:val="00EA3B29"/>
    <w:rsid w:val="00EB609B"/>
    <w:rsid w:val="00EB6E18"/>
    <w:rsid w:val="00EB7421"/>
    <w:rsid w:val="00EC1343"/>
    <w:rsid w:val="00EC36F5"/>
    <w:rsid w:val="00EC5A4D"/>
    <w:rsid w:val="00ED0DEA"/>
    <w:rsid w:val="00ED1F9A"/>
    <w:rsid w:val="00ED73C4"/>
    <w:rsid w:val="00EE5A54"/>
    <w:rsid w:val="00EE5D2C"/>
    <w:rsid w:val="00EF4FED"/>
    <w:rsid w:val="00F020EC"/>
    <w:rsid w:val="00F20B48"/>
    <w:rsid w:val="00F258BA"/>
    <w:rsid w:val="00F27E9C"/>
    <w:rsid w:val="00F41F41"/>
    <w:rsid w:val="00F44A2A"/>
    <w:rsid w:val="00F46918"/>
    <w:rsid w:val="00F46DDE"/>
    <w:rsid w:val="00F5013A"/>
    <w:rsid w:val="00F55EEC"/>
    <w:rsid w:val="00F655ED"/>
    <w:rsid w:val="00F7033C"/>
    <w:rsid w:val="00F738B8"/>
    <w:rsid w:val="00F865FD"/>
    <w:rsid w:val="00F87B68"/>
    <w:rsid w:val="00F96D0D"/>
    <w:rsid w:val="00F96EEC"/>
    <w:rsid w:val="00F976AD"/>
    <w:rsid w:val="00FA4377"/>
    <w:rsid w:val="00FA6461"/>
    <w:rsid w:val="00FA6A13"/>
    <w:rsid w:val="00FB44FF"/>
    <w:rsid w:val="00FD5AFF"/>
    <w:rsid w:val="00FE038F"/>
    <w:rsid w:val="00FE4C9C"/>
    <w:rsid w:val="00FE51B1"/>
    <w:rsid w:val="00FF1ACC"/>
    <w:rsid w:val="00FF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30E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52FF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41B98"/>
  </w:style>
  <w:style w:type="character" w:customStyle="1" w:styleId="shorttext">
    <w:name w:val="short_text"/>
    <w:basedOn w:val="DefaultParagraphFont"/>
    <w:rsid w:val="00641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0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0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2</TotalTime>
  <Pages>10</Pages>
  <Words>1338</Words>
  <Characters>6562</Characters>
  <Application>Microsoft Office Word</Application>
  <DocSecurity>0</DocSecurity>
  <Lines>160</Lines>
  <Paragraphs>10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7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212</cp:revision>
  <cp:lastPrinted>2023-05-04T05:58:00Z</cp:lastPrinted>
  <dcterms:created xsi:type="dcterms:W3CDTF">2019-11-12T12:29:00Z</dcterms:created>
  <dcterms:modified xsi:type="dcterms:W3CDTF">2025-01-31T22:08:00Z</dcterms:modified>
  <cp:category>computer programming; programming</cp:category>
</cp:coreProperties>
</file>